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C44A1B" w14:textId="03448011" w:rsidR="00113825" w:rsidRPr="002F232C" w:rsidRDefault="00113825" w:rsidP="00113825">
      <w:pPr>
        <w:rPr>
          <w:rFonts w:eastAsia="Calibri"/>
        </w:rPr>
      </w:pPr>
      <w:r w:rsidRPr="002F232C">
        <w:rPr>
          <w:rFonts w:eastAsia="Calibri"/>
        </w:rPr>
        <w:t xml:space="preserve">Appendix </w:t>
      </w:r>
      <w:r>
        <w:rPr>
          <w:rFonts w:eastAsia="Calibri"/>
        </w:rPr>
        <w:t>I</w:t>
      </w:r>
      <w:r w:rsidRPr="002F232C">
        <w:rPr>
          <w:rFonts w:eastAsia="Calibri"/>
        </w:rPr>
        <w:t>-Survey questionnaire</w:t>
      </w:r>
    </w:p>
    <w:p w14:paraId="325B979F" w14:textId="77777777" w:rsidR="00113825" w:rsidRDefault="00113825" w:rsidP="00113825">
      <w:pPr>
        <w:jc w:val="both"/>
        <w:rPr>
          <w:rFonts w:ascii="Calibri" w:eastAsia="Calibri" w:hAnsi="Calibri"/>
          <w:sz w:val="22"/>
          <w:szCs w:val="22"/>
        </w:rPr>
      </w:pPr>
    </w:p>
    <w:p w14:paraId="7ED46FDF" w14:textId="27D95639" w:rsidR="00113825" w:rsidRPr="006E699F" w:rsidRDefault="00113825" w:rsidP="00113825">
      <w:pPr>
        <w:jc w:val="both"/>
        <w:rPr>
          <w:rFonts w:eastAsia="Calibri"/>
        </w:rPr>
      </w:pPr>
      <w:r w:rsidRPr="006E699F">
        <w:rPr>
          <w:rFonts w:eastAsia="Calibri"/>
        </w:rPr>
        <w:t>Hello!  As part of a Cornell University research project, we would like to ask a few questions about your experience at this brewery to find ways to improve tasting room experiences across the state. This survey takes about 5 minutes, and no personal information, like name or address, will be requested. Your participation is voluntary, and you can stop the survey at any time. Thank you.</w:t>
      </w:r>
    </w:p>
    <w:p w14:paraId="36D4B84C" w14:textId="77777777" w:rsidR="00113825" w:rsidRPr="006E699F" w:rsidRDefault="00113825" w:rsidP="00113825">
      <w:pPr>
        <w:tabs>
          <w:tab w:val="left" w:pos="11520"/>
        </w:tabs>
      </w:pPr>
    </w:p>
    <w:p w14:paraId="19AEFFDF" w14:textId="10DA0C82" w:rsidR="00113825" w:rsidRPr="006E699F" w:rsidRDefault="00113825" w:rsidP="00113825">
      <w:pPr>
        <w:spacing w:after="120"/>
        <w:rPr>
          <w:b/>
        </w:rPr>
      </w:pPr>
      <w:r w:rsidRPr="006E699F">
        <w:rPr>
          <w:b/>
        </w:rPr>
        <w:t xml:space="preserve">Think about your experience </w:t>
      </w:r>
      <w:r w:rsidRPr="006E699F">
        <w:rPr>
          <w:b/>
          <w:u w:val="single"/>
        </w:rPr>
        <w:t>today at this brewery,</w:t>
      </w:r>
      <w:r w:rsidRPr="006E699F">
        <w:rPr>
          <w:b/>
        </w:rPr>
        <w:t xml:space="preserve"> and answer the questions as honestly as you can</w:t>
      </w:r>
      <w:r w:rsidR="008942FC" w:rsidRPr="006E699F">
        <w:rPr>
          <w:b/>
        </w:rPr>
        <w:t>.</w:t>
      </w:r>
    </w:p>
    <w:p w14:paraId="33CF4D3D" w14:textId="77777777" w:rsidR="008942FC" w:rsidRPr="006E699F" w:rsidRDefault="00113825" w:rsidP="00595899">
      <w:pPr>
        <w:tabs>
          <w:tab w:val="left" w:pos="6930"/>
        </w:tabs>
        <w:spacing w:after="120"/>
        <w:rPr>
          <w:b/>
        </w:rPr>
      </w:pPr>
      <w:r w:rsidRPr="006E699F">
        <w:rPr>
          <w:b/>
        </w:rPr>
        <w:t>Section 1</w:t>
      </w:r>
      <w:r w:rsidR="008942FC" w:rsidRPr="006E699F">
        <w:rPr>
          <w:b/>
        </w:rPr>
        <w:t xml:space="preserve">: </w:t>
      </w:r>
    </w:p>
    <w:p w14:paraId="73B82AA7" w14:textId="27DBBC30" w:rsidR="00113825" w:rsidRPr="006E699F" w:rsidRDefault="008942FC" w:rsidP="00595899">
      <w:pPr>
        <w:tabs>
          <w:tab w:val="left" w:pos="6930"/>
        </w:tabs>
        <w:spacing w:after="120"/>
        <w:rPr>
          <w:b/>
        </w:rPr>
      </w:pPr>
      <w:r w:rsidRPr="006E699F">
        <w:rPr>
          <w:b/>
        </w:rPr>
        <w:t>Please check one box describing your impression of the following tasting room characteristics:</w:t>
      </w:r>
    </w:p>
    <w:tbl>
      <w:tblPr>
        <w:tblW w:w="9175" w:type="dxa"/>
        <w:tblInd w:w="270" w:type="dxa"/>
        <w:tblLayout w:type="fixed"/>
        <w:tblLook w:val="04A0" w:firstRow="1" w:lastRow="0" w:firstColumn="1" w:lastColumn="0" w:noHBand="0" w:noVBand="1"/>
      </w:tblPr>
      <w:tblGrid>
        <w:gridCol w:w="3595"/>
        <w:gridCol w:w="720"/>
        <w:gridCol w:w="720"/>
        <w:gridCol w:w="1260"/>
        <w:gridCol w:w="904"/>
        <w:gridCol w:w="1261"/>
        <w:gridCol w:w="715"/>
      </w:tblGrid>
      <w:tr w:rsidR="0093338D" w:rsidRPr="006E699F" w14:paraId="36B96125" w14:textId="77777777" w:rsidTr="00243B13">
        <w:trPr>
          <w:trHeight w:val="183"/>
        </w:trPr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B494472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3CC50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1FF7E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 Fai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343DD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 Average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F4CE1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 Good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5142D" w14:textId="78E34E25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Excellent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3E447" w14:textId="77777777" w:rsidR="00113825" w:rsidRPr="006E699F" w:rsidRDefault="00113825" w:rsidP="0093338D">
            <w:pPr>
              <w:spacing w:line="276" w:lineRule="auto"/>
              <w:jc w:val="center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>N/A</w:t>
            </w:r>
          </w:p>
        </w:tc>
      </w:tr>
      <w:tr w:rsidR="0093338D" w:rsidRPr="006E699F" w14:paraId="7427ACC2" w14:textId="77777777" w:rsidTr="00243B13">
        <w:trPr>
          <w:trHeight w:val="183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0D08AE8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Overall</w:t>
            </w:r>
            <w:r w:rsidRPr="006E699F">
              <w:rPr>
                <w:color w:val="000000"/>
              </w:rPr>
              <w:t xml:space="preserve"> brewery experienc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D9E2D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A1186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EF334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51491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D020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201B" w14:textId="77777777" w:rsidR="00113825" w:rsidRPr="006E699F" w:rsidRDefault="00113825" w:rsidP="0093338D">
            <w:pPr>
              <w:spacing w:line="276" w:lineRule="auto"/>
              <w:jc w:val="center"/>
              <w:rPr>
                <w:b/>
                <w:color w:val="000000"/>
              </w:rPr>
            </w:pPr>
          </w:p>
        </w:tc>
      </w:tr>
      <w:tr w:rsidR="0093338D" w:rsidRPr="006E699F" w14:paraId="57F0E15E" w14:textId="77777777" w:rsidTr="00243B13">
        <w:trPr>
          <w:trHeight w:val="183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11B7F8B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Overall</w:t>
            </w:r>
            <w:r w:rsidRPr="006E699F">
              <w:rPr>
                <w:color w:val="000000"/>
              </w:rPr>
              <w:t xml:space="preserve"> restaurant experienc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8D516" w14:textId="77777777" w:rsidR="00113825" w:rsidRPr="006E699F" w:rsidRDefault="00113825" w:rsidP="0093338D">
            <w:pPr>
              <w:spacing w:line="276" w:lineRule="auto"/>
              <w:jc w:val="center"/>
              <w:rPr>
                <w:b/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35B73" w14:textId="77777777" w:rsidR="00113825" w:rsidRPr="006E699F" w:rsidRDefault="00113825" w:rsidP="0093338D">
            <w:pPr>
              <w:spacing w:line="276" w:lineRule="auto"/>
              <w:jc w:val="center"/>
              <w:rPr>
                <w:b/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815EE" w14:textId="77777777" w:rsidR="00113825" w:rsidRPr="006E699F" w:rsidRDefault="00113825" w:rsidP="0093338D">
            <w:pPr>
              <w:spacing w:line="276" w:lineRule="auto"/>
              <w:jc w:val="center"/>
              <w:rPr>
                <w:b/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E2C6C" w14:textId="77777777" w:rsidR="00113825" w:rsidRPr="006E699F" w:rsidRDefault="00113825" w:rsidP="0093338D">
            <w:pPr>
              <w:spacing w:line="276" w:lineRule="auto"/>
              <w:jc w:val="center"/>
              <w:rPr>
                <w:b/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AE05C" w14:textId="77777777" w:rsidR="00113825" w:rsidRPr="006E699F" w:rsidRDefault="00113825" w:rsidP="0093338D">
            <w:pPr>
              <w:spacing w:line="276" w:lineRule="auto"/>
              <w:jc w:val="center"/>
              <w:rPr>
                <w:b/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DFAF1" w14:textId="77777777" w:rsidR="00113825" w:rsidRPr="006E699F" w:rsidRDefault="00113825" w:rsidP="0093338D">
            <w:pPr>
              <w:spacing w:line="276" w:lineRule="auto"/>
              <w:jc w:val="center"/>
              <w:rPr>
                <w:b/>
                <w:color w:val="000000"/>
              </w:rPr>
            </w:pPr>
          </w:p>
        </w:tc>
      </w:tr>
      <w:tr w:rsidR="0093338D" w:rsidRPr="006E699F" w14:paraId="7D955BD2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F02A99D" w14:textId="77777777" w:rsidR="00113825" w:rsidRPr="006E699F" w:rsidRDefault="00113825" w:rsidP="0093338D">
            <w:pPr>
              <w:spacing w:line="276" w:lineRule="auto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 xml:space="preserve"> BREWERY INTERIOR EXPERIENCE: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1DD67" w14:textId="77777777" w:rsidR="00113825" w:rsidRPr="006E699F" w:rsidRDefault="00113825" w:rsidP="00243B13">
            <w:pPr>
              <w:spacing w:line="276" w:lineRule="auto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78B6F" w14:textId="77777777" w:rsidR="00113825" w:rsidRPr="006E699F" w:rsidRDefault="00113825" w:rsidP="0093338D">
            <w:pPr>
              <w:spacing w:line="276" w:lineRule="auto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> Fai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D2B6B" w14:textId="77777777" w:rsidR="00113825" w:rsidRPr="006E699F" w:rsidRDefault="00113825" w:rsidP="0093338D">
            <w:pPr>
              <w:spacing w:line="276" w:lineRule="auto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> Average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778B8" w14:textId="77777777" w:rsidR="00113825" w:rsidRPr="006E699F" w:rsidRDefault="00113825" w:rsidP="0093338D">
            <w:pPr>
              <w:spacing w:line="276" w:lineRule="auto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> Good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F0450" w14:textId="3BCE2ED5" w:rsidR="00113825" w:rsidRPr="006E699F" w:rsidRDefault="00113825" w:rsidP="00595899">
            <w:pPr>
              <w:spacing w:line="276" w:lineRule="auto"/>
              <w:jc w:val="center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>Excellent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51FE4" w14:textId="77777777" w:rsidR="00113825" w:rsidRPr="006E699F" w:rsidRDefault="00113825" w:rsidP="0093338D">
            <w:pPr>
              <w:spacing w:line="276" w:lineRule="auto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>N/A</w:t>
            </w:r>
          </w:p>
        </w:tc>
      </w:tr>
      <w:tr w:rsidR="0093338D" w:rsidRPr="006E699F" w14:paraId="031FF0B5" w14:textId="77777777" w:rsidTr="00243B13">
        <w:trPr>
          <w:trHeight w:val="5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5F07A01" w14:textId="74C06C47" w:rsidR="00113825" w:rsidRPr="006E699F" w:rsidRDefault="00113825" w:rsidP="00595899">
            <w:pPr>
              <w:spacing w:line="276" w:lineRule="auto"/>
              <w:jc w:val="both"/>
              <w:rPr>
                <w:color w:val="000000"/>
              </w:rPr>
            </w:pPr>
            <w:r w:rsidRPr="006E699F">
              <w:rPr>
                <w:color w:val="000000"/>
              </w:rPr>
              <w:t>Brewery ambienc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555CC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9605A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25674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B806C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98D0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5147F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76DEB2F2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B61F571" w14:textId="2F038BA3" w:rsidR="00113825" w:rsidRPr="006E699F" w:rsidRDefault="00113825" w:rsidP="00595899">
            <w:pPr>
              <w:spacing w:line="276" w:lineRule="auto"/>
              <w:jc w:val="both"/>
              <w:rPr>
                <w:color w:val="000000"/>
              </w:rPr>
            </w:pPr>
            <w:r w:rsidRPr="006E699F">
              <w:rPr>
                <w:color w:val="000000"/>
              </w:rPr>
              <w:t>Brewery lighting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1D7E7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4A064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A16AF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5292A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91830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19A72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1C9E671E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883DC35" w14:textId="17C7AB40" w:rsidR="00113825" w:rsidRPr="006E699F" w:rsidRDefault="00113825" w:rsidP="00595899">
            <w:pPr>
              <w:spacing w:line="276" w:lineRule="auto"/>
              <w:jc w:val="both"/>
              <w:rPr>
                <w:color w:val="000000"/>
              </w:rPr>
            </w:pPr>
            <w:r w:rsidRPr="006E699F">
              <w:rPr>
                <w:color w:val="000000"/>
              </w:rPr>
              <w:t>Brewery noise/sound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3C57A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BCC90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371BA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EB5FF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F824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 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4456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3E69A169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3E6B581" w14:textId="07745BEB" w:rsidR="00113825" w:rsidRPr="006E699F" w:rsidRDefault="00113825" w:rsidP="00595899">
            <w:pPr>
              <w:spacing w:line="276" w:lineRule="auto"/>
              <w:jc w:val="both"/>
              <w:rPr>
                <w:color w:val="000000"/>
              </w:rPr>
            </w:pPr>
            <w:r w:rsidRPr="006E699F">
              <w:rPr>
                <w:color w:val="000000"/>
              </w:rPr>
              <w:t>Helpfulness of tasting room staff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DD3E7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72E0B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E2FC3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B4EE4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E4ED4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2F83B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48EAA775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56218E7" w14:textId="7AE68F88" w:rsidR="00113825" w:rsidRPr="006E699F" w:rsidRDefault="00113825" w:rsidP="00595899">
            <w:pPr>
              <w:spacing w:line="276" w:lineRule="auto"/>
              <w:jc w:val="both"/>
              <w:rPr>
                <w:color w:val="000000"/>
              </w:rPr>
            </w:pPr>
            <w:r w:rsidRPr="006E699F">
              <w:rPr>
                <w:color w:val="000000"/>
              </w:rPr>
              <w:t>Cleanliness of restroom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24363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01558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F856B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E3967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D1509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CD455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44302EAE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D270087" w14:textId="77777777" w:rsidR="00113825" w:rsidRPr="006E699F" w:rsidRDefault="00113825" w:rsidP="0093338D">
            <w:pPr>
              <w:spacing w:line="276" w:lineRule="auto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>YOUR SERVER: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C30C2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743BD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Fai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E8B84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Average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B2956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Good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D8EAD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Excellent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752CB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N/A</w:t>
            </w:r>
          </w:p>
        </w:tc>
      </w:tr>
      <w:tr w:rsidR="0093338D" w:rsidRPr="006E699F" w14:paraId="074901B6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77BA9A6" w14:textId="17E159BA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Server’s friendlines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7F004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F9175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C24B3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8AFC8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C73CF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3921C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68FFAD4F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6D345D0" w14:textId="416D110F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Server’s knowledg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9F3DC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D1AB5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67F27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8B623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034AE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1E5F5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3B1ED889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3A8B094" w14:textId="6AD93632" w:rsidR="00113825" w:rsidRPr="006E699F" w:rsidRDefault="00113825" w:rsidP="0093338D">
            <w:pPr>
              <w:spacing w:line="276" w:lineRule="auto"/>
              <w:ind w:hanging="30"/>
              <w:rPr>
                <w:color w:val="000000"/>
              </w:rPr>
            </w:pPr>
            <w:r w:rsidRPr="006E699F">
              <w:rPr>
                <w:color w:val="000000"/>
              </w:rPr>
              <w:t>Server’s personal neatnes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AE16C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6ED44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8F4F1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96D9B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ECC04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5A746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69526C6D" w14:textId="77777777" w:rsidTr="00243B13">
        <w:trPr>
          <w:trHeight w:val="109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7228C5F" w14:textId="77777777" w:rsidR="00113825" w:rsidRPr="006E699F" w:rsidRDefault="00113825" w:rsidP="0093338D">
            <w:pPr>
              <w:spacing w:line="276" w:lineRule="auto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 xml:space="preserve">YOUR BEER EXPERIENCE: </w:t>
            </w:r>
          </w:p>
          <w:p w14:paraId="2965CAC6" w14:textId="13073901" w:rsidR="00113825" w:rsidRPr="006E699F" w:rsidRDefault="00113825" w:rsidP="0093338D">
            <w:pPr>
              <w:spacing w:line="276" w:lineRule="auto"/>
              <w:rPr>
                <w:i/>
                <w:color w:val="000000"/>
              </w:rPr>
            </w:pPr>
            <w:r w:rsidRPr="006E699F">
              <w:rPr>
                <w:i/>
                <w:color w:val="000000"/>
              </w:rPr>
              <w:t>for flights only: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0E0F3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2AE02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Fai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A5380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Average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227FE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Good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53AF5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Excellent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369E6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N/A</w:t>
            </w:r>
          </w:p>
        </w:tc>
      </w:tr>
      <w:tr w:rsidR="0093338D" w:rsidRPr="006E699F" w14:paraId="00B775FB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A168F11" w14:textId="7AFF610A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Beer tasting fee/flight cos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B4BE6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BB6C3" w14:textId="77777777" w:rsidR="00113825" w:rsidRPr="006E699F" w:rsidRDefault="00113825" w:rsidP="0093338D">
            <w:pPr>
              <w:spacing w:line="276" w:lineRule="auto"/>
              <w:rPr>
                <w:rFonts w:eastAsia="Calibri"/>
                <w:u w:val="single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F0239" w14:textId="77777777" w:rsidR="00113825" w:rsidRPr="006E699F" w:rsidRDefault="00113825" w:rsidP="0093338D">
            <w:pPr>
              <w:spacing w:line="276" w:lineRule="auto"/>
              <w:rPr>
                <w:rFonts w:eastAsia="Calibri"/>
                <w:u w:val="single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52511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BC747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8E149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4078F6B7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935C41A" w14:textId="36637E36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Choice of beer flights offer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0C97A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E1CDC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5E350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E412A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6BE92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9F0D6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47C54AE0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B9DB46D" w14:textId="4DCC9811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Number of beers pour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FB3A7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C09D4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1BCBD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29DBD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A37E5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F3D08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68368974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6D64DA9" w14:textId="5750B8CD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Volume of each beer pour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E47E1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84367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E96E4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F85D0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D665C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CC38B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67F6F848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F441ECE" w14:textId="6F790D2F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Presentation of beer flight padd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E7B62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0416F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B0933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CED79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F3636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FAE1A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1B358740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89FBE06" w14:textId="4045B4FC" w:rsidR="00113825" w:rsidRPr="006E699F" w:rsidRDefault="00113825" w:rsidP="00595899">
            <w:pPr>
              <w:spacing w:line="276" w:lineRule="auto"/>
              <w:rPr>
                <w:i/>
                <w:color w:val="000000"/>
              </w:rPr>
            </w:pPr>
            <w:r w:rsidRPr="006E699F">
              <w:rPr>
                <w:i/>
                <w:color w:val="000000"/>
              </w:rPr>
              <w:t>For flights and pints: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993D0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89622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Fai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4950F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Average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719D9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Good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7528D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Excellent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6D852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N/A</w:t>
            </w:r>
          </w:p>
        </w:tc>
      </w:tr>
      <w:tr w:rsidR="0093338D" w:rsidRPr="006E699F" w14:paraId="45BC9693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F926456" w14:textId="2595C6F3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Accuracy of beer description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01906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CD6AC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42FA5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49866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73129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BCE5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37A1390C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EE96921" w14:textId="77777777" w:rsidR="00113825" w:rsidRPr="006E699F" w:rsidRDefault="00113825" w:rsidP="00595899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Uniqueness of beer offering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30E21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1B445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DA251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8E2CE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C989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D584D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0638D040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F16483E" w14:textId="5D74FCA8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Quality of bee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E45EB" w14:textId="77777777" w:rsidR="00113825" w:rsidRPr="006E699F" w:rsidRDefault="00113825" w:rsidP="0093338D">
            <w:pPr>
              <w:spacing w:after="120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D2894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A984C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1700D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97C4" w14:textId="77777777" w:rsidR="00113825" w:rsidRPr="006E699F" w:rsidRDefault="00113825" w:rsidP="0093338D">
            <w:pPr>
              <w:spacing w:line="276" w:lineRule="auto"/>
              <w:rPr>
                <w:rFonts w:eastAsia="Calibri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EE30A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</w:p>
        </w:tc>
      </w:tr>
      <w:tr w:rsidR="0093338D" w:rsidRPr="006E699F" w14:paraId="1FAC06DF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C99E404" w14:textId="77777777" w:rsidR="00113825" w:rsidRPr="006E699F" w:rsidRDefault="00113825" w:rsidP="0093338D">
            <w:pPr>
              <w:spacing w:line="276" w:lineRule="auto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>RETAIL SALES: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D5335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DE55B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Fai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AA61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Average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9084D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Good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07399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Excellent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F97B7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N/A</w:t>
            </w:r>
          </w:p>
        </w:tc>
      </w:tr>
      <w:tr w:rsidR="0093338D" w:rsidRPr="006E699F" w14:paraId="00D20A5E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590661D" w14:textId="676FBF3E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Availability of beer for sa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A3CDB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D5AA0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A8764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8C3F2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1F2BC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9C547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1DCF53D1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4E455E6" w14:textId="1F375B26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lastRenderedPageBreak/>
              <w:t>Presentation of beer for sa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0104E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E44B5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B713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2117E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5F473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FCC5A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1A013B59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5CF3877" w14:textId="02148642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Beer pric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0844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0D25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D0242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C7231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5C84C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1E73F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2503D13D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C4E888B" w14:textId="04F701EB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Variety of beers offered for sa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913B7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61771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E1A39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0E42F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EB2FE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5A4E7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24FCD127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E7EE828" w14:textId="1EDD3A0D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Variety of non-beer gift item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D03FA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E3F32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B55E6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B58C1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DC39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55724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1E2C12F3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1F08D2D" w14:textId="77777777" w:rsidR="00113825" w:rsidRPr="006E699F" w:rsidRDefault="00113825" w:rsidP="0093338D">
            <w:pPr>
              <w:spacing w:line="276" w:lineRule="auto"/>
              <w:rPr>
                <w:b/>
                <w:color w:val="000000"/>
              </w:rPr>
            </w:pPr>
            <w:r w:rsidRPr="006E699F">
              <w:rPr>
                <w:b/>
                <w:color w:val="000000"/>
              </w:rPr>
              <w:t>BREWERY LOCATION: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4C02D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D6D78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Fai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D5662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Average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7B382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Good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E6E1F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Excellent</w:t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38AAE" w14:textId="77777777" w:rsidR="00113825" w:rsidRPr="006E699F" w:rsidRDefault="00113825" w:rsidP="0093338D">
            <w:pPr>
              <w:spacing w:line="276" w:lineRule="auto"/>
              <w:jc w:val="center"/>
              <w:rPr>
                <w:color w:val="000000"/>
              </w:rPr>
            </w:pPr>
            <w:r w:rsidRPr="006E699F">
              <w:rPr>
                <w:b/>
                <w:color w:val="000000"/>
              </w:rPr>
              <w:t>N/A</w:t>
            </w:r>
          </w:p>
        </w:tc>
      </w:tr>
      <w:tr w:rsidR="0093338D" w:rsidRPr="006E699F" w14:paraId="3263B4DF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BDFB0AC" w14:textId="05DFCE16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Helpfulness of signs to brewe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97965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F967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6927F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F072C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318B3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4C37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  <w:tr w:rsidR="0093338D" w:rsidRPr="006E699F" w14:paraId="08DAECDF" w14:textId="77777777" w:rsidTr="00243B13">
        <w:trPr>
          <w:trHeight w:val="101"/>
        </w:trPr>
        <w:tc>
          <w:tcPr>
            <w:tcW w:w="3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E8F27" w14:textId="0B4CA90C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  <w:r w:rsidRPr="006E699F">
              <w:rPr>
                <w:color w:val="000000"/>
              </w:rPr>
              <w:t>Appeal of brewery exteri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913A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E318A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F624F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B4F2F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99CA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9A72" w14:textId="77777777" w:rsidR="00113825" w:rsidRPr="006E699F" w:rsidRDefault="00113825" w:rsidP="0093338D">
            <w:pPr>
              <w:spacing w:line="276" w:lineRule="auto"/>
              <w:rPr>
                <w:color w:val="000000"/>
              </w:rPr>
            </w:pPr>
          </w:p>
        </w:tc>
      </w:tr>
    </w:tbl>
    <w:p w14:paraId="7D7A6174" w14:textId="2DACCF14" w:rsidR="00FD24C6" w:rsidRPr="006E699F" w:rsidRDefault="00FD24C6" w:rsidP="00595899">
      <w:pPr>
        <w:rPr>
          <w:color w:val="000000" w:themeColor="text1"/>
          <w:sz w:val="22"/>
          <w:szCs w:val="22"/>
        </w:rPr>
      </w:pPr>
    </w:p>
    <w:p w14:paraId="0DADC24F" w14:textId="77777777" w:rsidR="00113825" w:rsidRPr="006E699F" w:rsidRDefault="00113825" w:rsidP="00113825">
      <w:pPr>
        <w:spacing w:after="120"/>
        <w:ind w:right="-6120"/>
        <w:rPr>
          <w:rFonts w:eastAsia="Calibri"/>
          <w:b/>
        </w:rPr>
      </w:pPr>
      <w:r w:rsidRPr="006E699F">
        <w:rPr>
          <w:rFonts w:eastAsia="Calibri"/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D65C31" wp14:editId="6E9BAF52">
                <wp:simplePos x="0" y="0"/>
                <wp:positionH relativeFrom="margin">
                  <wp:posOffset>10753106</wp:posOffset>
                </wp:positionH>
                <wp:positionV relativeFrom="paragraph">
                  <wp:posOffset>308189</wp:posOffset>
                </wp:positionV>
                <wp:extent cx="3401893" cy="8113318"/>
                <wp:effectExtent l="0" t="0" r="27305" b="2159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1893" cy="8113318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6B127A" w14:textId="77777777" w:rsidR="00886245" w:rsidRPr="00142FE9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42FE9">
                              <w:rPr>
                                <w:b/>
                              </w:rPr>
                              <w:t xml:space="preserve">Did you, or are you planning to, purchase beer after your </w:t>
                            </w:r>
                            <w:r>
                              <w:rPr>
                                <w:b/>
                              </w:rPr>
                              <w:t>experience</w:t>
                            </w:r>
                            <w:r w:rsidRPr="00142FE9">
                              <w:rPr>
                                <w:b/>
                              </w:rPr>
                              <w:t xml:space="preserve"> today?</w:t>
                            </w:r>
                          </w:p>
                          <w:p w14:paraId="4CB0B779" w14:textId="77777777" w:rsidR="00886245" w:rsidRPr="00142FE9" w:rsidRDefault="00886245" w:rsidP="00113825">
                            <w:pPr>
                              <w:jc w:val="center"/>
                            </w:pPr>
                            <w:r w:rsidRPr="00142FE9">
                              <w:t>Yes</w:t>
                            </w:r>
                            <w:r w:rsidRPr="00142FE9">
                              <w:tab/>
                              <w:t>No</w:t>
                            </w:r>
                          </w:p>
                          <w:p w14:paraId="327B7F0A" w14:textId="77777777" w:rsidR="00886245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46C5738E" w14:textId="77777777" w:rsidR="00886245" w:rsidRPr="00142FE9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</w:t>
                            </w:r>
                            <w:r w:rsidRPr="00142FE9">
                              <w:rPr>
                                <w:b/>
                              </w:rPr>
                              <w:t>ow many of each of the following did, or will, you purchase?</w:t>
                            </w:r>
                          </w:p>
                          <w:p w14:paraId="1FEEEF05" w14:textId="77777777" w:rsidR="00886245" w:rsidRPr="00142FE9" w:rsidRDefault="00886245" w:rsidP="00113825">
                            <w:pPr>
                              <w:rPr>
                                <w:u w:val="single"/>
                              </w:rPr>
                            </w:pPr>
                            <w:r w:rsidRPr="00142FE9">
                              <w:t>Pints</w:t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2C5463E4" w14:textId="77777777" w:rsidR="00886245" w:rsidRPr="00142FE9" w:rsidRDefault="00886245" w:rsidP="00113825">
                            <w:pPr>
                              <w:rPr>
                                <w:u w:val="single"/>
                              </w:rPr>
                            </w:pPr>
                            <w:r w:rsidRPr="00142FE9">
                              <w:t>Growlers</w:t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3C88E9D6" w14:textId="77777777" w:rsidR="00886245" w:rsidRPr="00142FE9" w:rsidRDefault="00886245" w:rsidP="00113825">
                            <w:pPr>
                              <w:rPr>
                                <w:u w:val="single"/>
                              </w:rPr>
                            </w:pPr>
                            <w:r w:rsidRPr="00142FE9">
                              <w:t>6-Packs</w:t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6B7F7F92" w14:textId="77777777" w:rsidR="00886245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154DF329" w14:textId="77777777" w:rsidR="00886245" w:rsidRPr="00142FE9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42FE9">
                              <w:rPr>
                                <w:b/>
                              </w:rPr>
                              <w:t>How much did you, or do you intend to</w:t>
                            </w:r>
                            <w:r>
                              <w:rPr>
                                <w:b/>
                              </w:rPr>
                              <w:t>,</w:t>
                            </w:r>
                            <w:r w:rsidRPr="00142FE9">
                              <w:rPr>
                                <w:b/>
                              </w:rPr>
                              <w:t xml:space="preserve"> spend today on your beer purchase(s) here?</w:t>
                            </w:r>
                          </w:p>
                          <w:p w14:paraId="6A762DC1" w14:textId="77777777" w:rsidR="00886245" w:rsidRPr="00142FE9" w:rsidRDefault="00886245" w:rsidP="00113825">
                            <w:pPr>
                              <w:rPr>
                                <w:u w:val="single"/>
                              </w:rPr>
                            </w:pPr>
                            <w:r w:rsidRPr="00142FE9">
                              <w:t>$</w:t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52C6385A" w14:textId="77777777" w:rsidR="00886245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196CBC79" w14:textId="77777777" w:rsidR="00886245" w:rsidRPr="00142FE9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42FE9">
                              <w:rPr>
                                <w:b/>
                              </w:rPr>
                              <w:t>Would you buy beer from this brewery</w:t>
                            </w:r>
                            <w:r>
                              <w:rPr>
                                <w:b/>
                              </w:rPr>
                              <w:t xml:space="preserve"> (this brand)</w:t>
                            </w:r>
                            <w:r w:rsidRPr="00142FE9">
                              <w:rPr>
                                <w:b/>
                              </w:rPr>
                              <w:t xml:space="preserve"> in the future?</w:t>
                            </w:r>
                          </w:p>
                          <w:p w14:paraId="7B873762" w14:textId="77777777" w:rsidR="00886245" w:rsidRPr="00142FE9" w:rsidRDefault="00886245" w:rsidP="00113825">
                            <w:pPr>
                              <w:jc w:val="center"/>
                            </w:pPr>
                            <w:r w:rsidRPr="00142FE9">
                              <w:t>Yes</w:t>
                            </w:r>
                            <w:r w:rsidRPr="00142FE9">
                              <w:tab/>
                              <w:t>No</w:t>
                            </w:r>
                          </w:p>
                          <w:p w14:paraId="0D64AB1B" w14:textId="77777777" w:rsidR="00886245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6A04F210" w14:textId="77777777" w:rsidR="00886245" w:rsidRPr="00142FE9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42FE9">
                              <w:rPr>
                                <w:b/>
                              </w:rPr>
                              <w:t>If yes, where? (please check all that apply)</w:t>
                            </w:r>
                          </w:p>
                          <w:p w14:paraId="5AC7460C" w14:textId="77777777" w:rsidR="00886245" w:rsidRPr="00142FE9" w:rsidRDefault="00886245" w:rsidP="00113825">
                            <w:r w:rsidRPr="00142FE9">
                              <w:rPr>
                                <w:b/>
                              </w:rPr>
                              <w:tab/>
                            </w:r>
                            <w:r w:rsidRPr="00142FE9">
                              <w:rPr>
                                <w:b/>
                                <w:u w:val="single"/>
                              </w:rPr>
                              <w:tab/>
                            </w:r>
                            <w:r w:rsidRPr="00142FE9">
                              <w:t>Tasting Room/Brewery</w:t>
                            </w:r>
                          </w:p>
                          <w:p w14:paraId="29D72C54" w14:textId="77777777" w:rsidR="00886245" w:rsidRPr="00142FE9" w:rsidRDefault="00886245" w:rsidP="00113825">
                            <w:r w:rsidRPr="00142FE9"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t>Bar/Pub/Tavern</w:t>
                            </w:r>
                          </w:p>
                          <w:p w14:paraId="3ECC508F" w14:textId="77777777" w:rsidR="00886245" w:rsidRPr="00142FE9" w:rsidRDefault="00886245" w:rsidP="00113825">
                            <w:r w:rsidRPr="00142FE9"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t>Grocery Store</w:t>
                            </w:r>
                          </w:p>
                          <w:p w14:paraId="3F3B40B6" w14:textId="77777777" w:rsidR="00886245" w:rsidRPr="00142FE9" w:rsidRDefault="00886245" w:rsidP="00113825">
                            <w:r w:rsidRPr="00142FE9"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t>Restaurant</w:t>
                            </w:r>
                          </w:p>
                          <w:p w14:paraId="5F2E59E3" w14:textId="77777777" w:rsidR="00886245" w:rsidRPr="00142FE9" w:rsidRDefault="00886245" w:rsidP="00113825">
                            <w:pPr>
                              <w:rPr>
                                <w:u w:val="single"/>
                              </w:rPr>
                            </w:pPr>
                            <w:r w:rsidRPr="00142FE9">
                              <w:tab/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 w:rsidRPr="00142FE9">
                              <w:t>Other, Specify:</w:t>
                            </w:r>
                            <w:r w:rsidRPr="00142FE9"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103B3628" w14:textId="77777777" w:rsidR="00886245" w:rsidRDefault="00886245" w:rsidP="00113825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</w:p>
                          <w:p w14:paraId="4A994418" w14:textId="77777777" w:rsidR="00886245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E550C">
                              <w:rPr>
                                <w:b/>
                                <w:u w:val="single"/>
                              </w:rPr>
                              <w:t>Approximately</w:t>
                            </w:r>
                            <w:r w:rsidRPr="00142FE9">
                              <w:rPr>
                                <w:b/>
                              </w:rPr>
                              <w:t xml:space="preserve"> how frequently do you purchase CRAFT beer?</w:t>
                            </w:r>
                          </w:p>
                          <w:p w14:paraId="74D622F5" w14:textId="77777777" w:rsidR="00886245" w:rsidRPr="00FA1976" w:rsidRDefault="00886245" w:rsidP="00113825"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u w:val="single"/>
                              </w:rPr>
                              <w:tab/>
                            </w:r>
                            <w:r w:rsidRPr="00FA1976">
                              <w:t>Never</w:t>
                            </w:r>
                          </w:p>
                          <w:p w14:paraId="560813D4" w14:textId="77777777" w:rsidR="00886245" w:rsidRPr="00A5753F" w:rsidRDefault="00886245" w:rsidP="00113825">
                            <w:r w:rsidRPr="00FA1976">
                              <w:tab/>
                            </w:r>
                            <w:r w:rsidRPr="00FA1976"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>
                              <w:t>Less than once a month</w:t>
                            </w:r>
                          </w:p>
                          <w:p w14:paraId="0EED8B8D" w14:textId="77777777" w:rsidR="00886245" w:rsidRPr="00FA1976" w:rsidRDefault="00886245" w:rsidP="00113825">
                            <w:r w:rsidRPr="00FA1976">
                              <w:tab/>
                            </w:r>
                            <w:r w:rsidRPr="00FA1976">
                              <w:rPr>
                                <w:u w:val="single"/>
                              </w:rPr>
                              <w:tab/>
                            </w:r>
                            <w:r>
                              <w:t xml:space="preserve"> </w:t>
                            </w:r>
                            <w:r w:rsidRPr="00A5753F">
                              <w:t>3-4 times a</w:t>
                            </w:r>
                            <w:r w:rsidRPr="00FA1976">
                              <w:t xml:space="preserve"> month</w:t>
                            </w:r>
                          </w:p>
                          <w:p w14:paraId="4A0F6A67" w14:textId="77777777" w:rsidR="00886245" w:rsidRPr="00FA1976" w:rsidRDefault="00886245" w:rsidP="00113825">
                            <w:r w:rsidRPr="00FA1976">
                              <w:tab/>
                            </w:r>
                            <w:r w:rsidRPr="00FA1976">
                              <w:rPr>
                                <w:u w:val="single"/>
                              </w:rPr>
                              <w:tab/>
                            </w:r>
                            <w:r>
                              <w:t>Weekly</w:t>
                            </w:r>
                          </w:p>
                          <w:p w14:paraId="4C71C483" w14:textId="77777777" w:rsidR="00886245" w:rsidRPr="00A5753F" w:rsidRDefault="00886245" w:rsidP="00113825">
                            <w:r w:rsidRPr="00FA1976">
                              <w:tab/>
                            </w:r>
                            <w:r w:rsidRPr="00FA1976">
                              <w:rPr>
                                <w:u w:val="single"/>
                              </w:rPr>
                              <w:tab/>
                            </w:r>
                            <w:r>
                              <w:t xml:space="preserve"> More than once a week</w:t>
                            </w:r>
                          </w:p>
                          <w:p w14:paraId="438CC04A" w14:textId="77777777" w:rsidR="00886245" w:rsidRDefault="00886245" w:rsidP="00113825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</w:p>
                          <w:p w14:paraId="09B9A38A" w14:textId="77777777" w:rsidR="00886245" w:rsidRPr="00142FE9" w:rsidRDefault="00886245" w:rsidP="0011382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E550C">
                              <w:rPr>
                                <w:b/>
                                <w:u w:val="single"/>
                              </w:rPr>
                              <w:t>Approximately</w:t>
                            </w:r>
                            <w:r w:rsidRPr="00142FE9">
                              <w:rPr>
                                <w:b/>
                              </w:rPr>
                              <w:t xml:space="preserve"> h</w:t>
                            </w:r>
                            <w:r>
                              <w:rPr>
                                <w:b/>
                              </w:rPr>
                              <w:t xml:space="preserve">ow frequently do </w:t>
                            </w:r>
                            <w:r w:rsidRPr="00142FE9">
                              <w:rPr>
                                <w:b/>
                              </w:rPr>
                              <w:t>you pur</w:t>
                            </w:r>
                            <w:r>
                              <w:rPr>
                                <w:b/>
                              </w:rPr>
                              <w:t>chase ANY beer?</w:t>
                            </w:r>
                          </w:p>
                          <w:p w14:paraId="31C391A4" w14:textId="77777777" w:rsidR="00886245" w:rsidRPr="00FA1976" w:rsidRDefault="00886245" w:rsidP="00113825">
                            <w:r>
                              <w:rPr>
                                <w:b/>
                              </w:rPr>
                              <w:tab/>
                            </w:r>
                            <w:r w:rsidRPr="00FA1976">
                              <w:rPr>
                                <w:u w:val="single"/>
                              </w:rPr>
                              <w:tab/>
                            </w:r>
                            <w:r w:rsidRPr="00FA1976">
                              <w:t>Never</w:t>
                            </w:r>
                          </w:p>
                          <w:p w14:paraId="36B7165F" w14:textId="77777777" w:rsidR="00886245" w:rsidRPr="00FA1976" w:rsidRDefault="00886245" w:rsidP="00113825">
                            <w:r w:rsidRPr="00FA1976">
                              <w:tab/>
                            </w:r>
                            <w:r w:rsidRPr="00FA1976">
                              <w:rPr>
                                <w:u w:val="single"/>
                              </w:rPr>
                              <w:tab/>
                            </w:r>
                            <w:r>
                              <w:t xml:space="preserve"> Less than once a month</w:t>
                            </w:r>
                          </w:p>
                          <w:p w14:paraId="28E21387" w14:textId="77777777" w:rsidR="00886245" w:rsidRPr="00A5753F" w:rsidRDefault="00886245" w:rsidP="00113825">
                            <w:r w:rsidRPr="00FA1976">
                              <w:tab/>
                            </w:r>
                            <w:r w:rsidRPr="00FA1976"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>
                              <w:t>3-4 times a month</w:t>
                            </w:r>
                          </w:p>
                          <w:p w14:paraId="0413F3CB" w14:textId="77777777" w:rsidR="00886245" w:rsidRPr="00FA1976" w:rsidRDefault="00886245" w:rsidP="00113825">
                            <w:r w:rsidRPr="00FA1976">
                              <w:tab/>
                            </w:r>
                            <w:r w:rsidRPr="00FA1976">
                              <w:rPr>
                                <w:u w:val="single"/>
                              </w:rPr>
                              <w:tab/>
                            </w:r>
                            <w:r>
                              <w:t xml:space="preserve"> Weekly</w:t>
                            </w:r>
                          </w:p>
                          <w:p w14:paraId="0C7C6CBE" w14:textId="77777777" w:rsidR="00886245" w:rsidRPr="00FA1976" w:rsidRDefault="00886245" w:rsidP="00113825">
                            <w:r w:rsidRPr="00FA1976">
                              <w:tab/>
                            </w:r>
                            <w:r w:rsidRPr="00FA1976">
                              <w:rPr>
                                <w:u w:val="single"/>
                              </w:rPr>
                              <w:tab/>
                            </w:r>
                            <w:r>
                              <w:t>More than once a week</w:t>
                            </w:r>
                          </w:p>
                          <w:p w14:paraId="1C647F21" w14:textId="77777777" w:rsidR="00886245" w:rsidRPr="00FA1976" w:rsidRDefault="00886245" w:rsidP="0011382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D65C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46.7pt;margin-top:24.25pt;width:267.85pt;height:638.8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" filled="f" strokeweight=".5pt">
                <v:textbox>
                  <w:txbxContent>
                    <w:p w14:paraId="5E6B127A" w14:textId="77777777" w:rsidR="00886245" w:rsidRPr="00142FE9" w:rsidRDefault="00886245" w:rsidP="00113825">
                      <w:pPr>
                        <w:jc w:val="center"/>
                        <w:rPr>
                          <w:b/>
                        </w:rPr>
                      </w:pPr>
                      <w:r w:rsidRPr="00142FE9">
                        <w:rPr>
                          <w:b/>
                        </w:rPr>
                        <w:t xml:space="preserve">Did you, or are you planning to, purchase beer after your </w:t>
                      </w:r>
                      <w:r>
                        <w:rPr>
                          <w:b/>
                        </w:rPr>
                        <w:t>experience</w:t>
                      </w:r>
                      <w:r w:rsidRPr="00142FE9">
                        <w:rPr>
                          <w:b/>
                        </w:rPr>
                        <w:t xml:space="preserve"> today?</w:t>
                      </w:r>
                    </w:p>
                    <w:p w14:paraId="4CB0B779" w14:textId="77777777" w:rsidR="00886245" w:rsidRPr="00142FE9" w:rsidRDefault="00886245" w:rsidP="00113825">
                      <w:pPr>
                        <w:jc w:val="center"/>
                      </w:pPr>
                      <w:r w:rsidRPr="00142FE9">
                        <w:t>Yes</w:t>
                      </w:r>
                      <w:r w:rsidRPr="00142FE9">
                        <w:tab/>
                        <w:t>No</w:t>
                      </w:r>
                    </w:p>
                    <w:p w14:paraId="327B7F0A" w14:textId="77777777" w:rsidR="00886245" w:rsidRDefault="00886245" w:rsidP="00113825">
                      <w:pPr>
                        <w:jc w:val="center"/>
                        <w:rPr>
                          <w:b/>
                        </w:rPr>
                      </w:pPr>
                    </w:p>
                    <w:p w14:paraId="46C5738E" w14:textId="77777777" w:rsidR="00886245" w:rsidRPr="00142FE9" w:rsidRDefault="00886245" w:rsidP="00113825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</w:t>
                      </w:r>
                      <w:r w:rsidRPr="00142FE9">
                        <w:rPr>
                          <w:b/>
                        </w:rPr>
                        <w:t>ow many of each of the following did, or will, you purchase?</w:t>
                      </w:r>
                    </w:p>
                    <w:p w14:paraId="1FEEEF05" w14:textId="77777777" w:rsidR="00886245" w:rsidRPr="00142FE9" w:rsidRDefault="00886245" w:rsidP="00113825">
                      <w:pPr>
                        <w:rPr>
                          <w:u w:val="single"/>
                        </w:rPr>
                      </w:pPr>
                      <w:r w:rsidRPr="00142FE9">
                        <w:t>Pints</w:t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</w:p>
                    <w:p w14:paraId="2C5463E4" w14:textId="77777777" w:rsidR="00886245" w:rsidRPr="00142FE9" w:rsidRDefault="00886245" w:rsidP="00113825">
                      <w:pPr>
                        <w:rPr>
                          <w:u w:val="single"/>
                        </w:rPr>
                      </w:pPr>
                      <w:r w:rsidRPr="00142FE9">
                        <w:t>Growlers</w:t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</w:p>
                    <w:p w14:paraId="3C88E9D6" w14:textId="77777777" w:rsidR="00886245" w:rsidRPr="00142FE9" w:rsidRDefault="00886245" w:rsidP="00113825">
                      <w:pPr>
                        <w:rPr>
                          <w:u w:val="single"/>
                        </w:rPr>
                      </w:pPr>
                      <w:r w:rsidRPr="00142FE9">
                        <w:t>6-Packs</w:t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6B7F7F92" w14:textId="77777777" w:rsidR="00886245" w:rsidRDefault="00886245" w:rsidP="00113825">
                      <w:pPr>
                        <w:jc w:val="center"/>
                        <w:rPr>
                          <w:b/>
                        </w:rPr>
                      </w:pPr>
                    </w:p>
                    <w:p w14:paraId="154DF329" w14:textId="77777777" w:rsidR="00886245" w:rsidRPr="00142FE9" w:rsidRDefault="00886245" w:rsidP="00113825">
                      <w:pPr>
                        <w:jc w:val="center"/>
                        <w:rPr>
                          <w:b/>
                        </w:rPr>
                      </w:pPr>
                      <w:r w:rsidRPr="00142FE9">
                        <w:rPr>
                          <w:b/>
                        </w:rPr>
                        <w:t>How much did you, or do you intend to</w:t>
                      </w:r>
                      <w:r>
                        <w:rPr>
                          <w:b/>
                        </w:rPr>
                        <w:t>,</w:t>
                      </w:r>
                      <w:r w:rsidRPr="00142FE9">
                        <w:rPr>
                          <w:b/>
                        </w:rPr>
                        <w:t xml:space="preserve"> spend today on your beer purchase(s) here?</w:t>
                      </w:r>
                    </w:p>
                    <w:p w14:paraId="6A762DC1" w14:textId="77777777" w:rsidR="00886245" w:rsidRPr="00142FE9" w:rsidRDefault="00886245" w:rsidP="00113825">
                      <w:pPr>
                        <w:rPr>
                          <w:u w:val="single"/>
                        </w:rPr>
                      </w:pPr>
                      <w:r w:rsidRPr="00142FE9">
                        <w:t>$</w:t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</w:p>
                    <w:p w14:paraId="52C6385A" w14:textId="77777777" w:rsidR="00886245" w:rsidRDefault="00886245" w:rsidP="00113825">
                      <w:pPr>
                        <w:jc w:val="center"/>
                        <w:rPr>
                          <w:b/>
                        </w:rPr>
                      </w:pPr>
                    </w:p>
                    <w:p w14:paraId="196CBC79" w14:textId="77777777" w:rsidR="00886245" w:rsidRPr="00142FE9" w:rsidRDefault="00886245" w:rsidP="00113825">
                      <w:pPr>
                        <w:jc w:val="center"/>
                        <w:rPr>
                          <w:b/>
                        </w:rPr>
                      </w:pPr>
                      <w:r w:rsidRPr="00142FE9">
                        <w:rPr>
                          <w:b/>
                        </w:rPr>
                        <w:t>Would you buy beer from this brewery</w:t>
                      </w:r>
                      <w:r>
                        <w:rPr>
                          <w:b/>
                        </w:rPr>
                        <w:t xml:space="preserve"> (this brand)</w:t>
                      </w:r>
                      <w:r w:rsidRPr="00142FE9">
                        <w:rPr>
                          <w:b/>
                        </w:rPr>
                        <w:t xml:space="preserve"> in the future?</w:t>
                      </w:r>
                    </w:p>
                    <w:p w14:paraId="7B873762" w14:textId="77777777" w:rsidR="00886245" w:rsidRPr="00142FE9" w:rsidRDefault="00886245" w:rsidP="00113825">
                      <w:pPr>
                        <w:jc w:val="center"/>
                      </w:pPr>
                      <w:r w:rsidRPr="00142FE9">
                        <w:t>Yes</w:t>
                      </w:r>
                      <w:r w:rsidRPr="00142FE9">
                        <w:tab/>
                        <w:t>No</w:t>
                      </w:r>
                    </w:p>
                    <w:p w14:paraId="0D64AB1B" w14:textId="77777777" w:rsidR="00886245" w:rsidRDefault="00886245" w:rsidP="00113825">
                      <w:pPr>
                        <w:jc w:val="center"/>
                        <w:rPr>
                          <w:b/>
                        </w:rPr>
                      </w:pPr>
                    </w:p>
                    <w:p w14:paraId="6A04F210" w14:textId="77777777" w:rsidR="00886245" w:rsidRPr="00142FE9" w:rsidRDefault="00886245" w:rsidP="00113825">
                      <w:pPr>
                        <w:jc w:val="center"/>
                        <w:rPr>
                          <w:b/>
                        </w:rPr>
                      </w:pPr>
                      <w:r w:rsidRPr="00142FE9">
                        <w:rPr>
                          <w:b/>
                        </w:rPr>
                        <w:t>If yes, where? (please check all that apply)</w:t>
                      </w:r>
                    </w:p>
                    <w:p w14:paraId="5AC7460C" w14:textId="77777777" w:rsidR="00886245" w:rsidRPr="00142FE9" w:rsidRDefault="00886245" w:rsidP="00113825">
                      <w:r w:rsidRPr="00142FE9">
                        <w:rPr>
                          <w:b/>
                        </w:rPr>
                        <w:tab/>
                      </w:r>
                      <w:r w:rsidRPr="00142FE9">
                        <w:rPr>
                          <w:b/>
                          <w:u w:val="single"/>
                        </w:rPr>
                        <w:tab/>
                      </w:r>
                      <w:r w:rsidRPr="00142FE9">
                        <w:t>Tasting Room/Brewery</w:t>
                      </w:r>
                    </w:p>
                    <w:p w14:paraId="29D72C54" w14:textId="77777777" w:rsidR="00886245" w:rsidRPr="00142FE9" w:rsidRDefault="00886245" w:rsidP="00113825">
                      <w:r w:rsidRPr="00142FE9"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t>Bar/Pub/Tavern</w:t>
                      </w:r>
                    </w:p>
                    <w:p w14:paraId="3ECC508F" w14:textId="77777777" w:rsidR="00886245" w:rsidRPr="00142FE9" w:rsidRDefault="00886245" w:rsidP="00113825">
                      <w:r w:rsidRPr="00142FE9"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t>Grocery Store</w:t>
                      </w:r>
                    </w:p>
                    <w:p w14:paraId="3F3B40B6" w14:textId="77777777" w:rsidR="00886245" w:rsidRPr="00142FE9" w:rsidRDefault="00886245" w:rsidP="00113825">
                      <w:r w:rsidRPr="00142FE9"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t>Restaurant</w:t>
                      </w:r>
                    </w:p>
                    <w:p w14:paraId="5F2E59E3" w14:textId="77777777" w:rsidR="00886245" w:rsidRPr="00142FE9" w:rsidRDefault="00886245" w:rsidP="00113825">
                      <w:pPr>
                        <w:rPr>
                          <w:u w:val="single"/>
                        </w:rPr>
                      </w:pPr>
                      <w:r w:rsidRPr="00142FE9">
                        <w:tab/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 w:rsidRPr="00142FE9">
                        <w:t>Other, Specify:</w:t>
                      </w:r>
                      <w:r w:rsidRPr="00142FE9"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103B3628" w14:textId="77777777" w:rsidR="00886245" w:rsidRDefault="00886245" w:rsidP="00113825">
                      <w:pPr>
                        <w:jc w:val="center"/>
                        <w:rPr>
                          <w:b/>
                          <w:u w:val="single"/>
                        </w:rPr>
                      </w:pPr>
                    </w:p>
                    <w:p w14:paraId="4A994418" w14:textId="77777777" w:rsidR="00886245" w:rsidRDefault="00886245" w:rsidP="00113825">
                      <w:pPr>
                        <w:jc w:val="center"/>
                        <w:rPr>
                          <w:b/>
                        </w:rPr>
                      </w:pPr>
                      <w:r w:rsidRPr="006E550C">
                        <w:rPr>
                          <w:b/>
                          <w:u w:val="single"/>
                        </w:rPr>
                        <w:t>Approximately</w:t>
                      </w:r>
                      <w:r w:rsidRPr="00142FE9">
                        <w:rPr>
                          <w:b/>
                        </w:rPr>
                        <w:t xml:space="preserve"> how frequently do you purchase CRAFT beer?</w:t>
                      </w:r>
                    </w:p>
                    <w:p w14:paraId="74D622F5" w14:textId="77777777" w:rsidR="00886245" w:rsidRPr="00FA1976" w:rsidRDefault="00886245" w:rsidP="00113825"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u w:val="single"/>
                        </w:rPr>
                        <w:tab/>
                      </w:r>
                      <w:r w:rsidRPr="00FA1976">
                        <w:t>Never</w:t>
                      </w:r>
                    </w:p>
                    <w:p w14:paraId="560813D4" w14:textId="77777777" w:rsidR="00886245" w:rsidRPr="00A5753F" w:rsidRDefault="00886245" w:rsidP="00113825">
                      <w:r w:rsidRPr="00FA1976">
                        <w:tab/>
                      </w:r>
                      <w:r w:rsidRPr="00FA1976"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>
                        <w:t>Less than once a month</w:t>
                      </w:r>
                    </w:p>
                    <w:p w14:paraId="0EED8B8D" w14:textId="77777777" w:rsidR="00886245" w:rsidRPr="00FA1976" w:rsidRDefault="00886245" w:rsidP="00113825">
                      <w:r w:rsidRPr="00FA1976">
                        <w:tab/>
                      </w:r>
                      <w:r w:rsidRPr="00FA1976">
                        <w:rPr>
                          <w:u w:val="single"/>
                        </w:rPr>
                        <w:tab/>
                      </w:r>
                      <w:r>
                        <w:t xml:space="preserve"> </w:t>
                      </w:r>
                      <w:r w:rsidRPr="00A5753F">
                        <w:t>3-4 times a</w:t>
                      </w:r>
                      <w:r w:rsidRPr="00FA1976">
                        <w:t xml:space="preserve"> month</w:t>
                      </w:r>
                    </w:p>
                    <w:p w14:paraId="4A0F6A67" w14:textId="77777777" w:rsidR="00886245" w:rsidRPr="00FA1976" w:rsidRDefault="00886245" w:rsidP="00113825">
                      <w:r w:rsidRPr="00FA1976">
                        <w:tab/>
                      </w:r>
                      <w:r w:rsidRPr="00FA1976">
                        <w:rPr>
                          <w:u w:val="single"/>
                        </w:rPr>
                        <w:tab/>
                      </w:r>
                      <w:r>
                        <w:t>Weekly</w:t>
                      </w:r>
                    </w:p>
                    <w:p w14:paraId="4C71C483" w14:textId="77777777" w:rsidR="00886245" w:rsidRPr="00A5753F" w:rsidRDefault="00886245" w:rsidP="00113825">
                      <w:r w:rsidRPr="00FA1976">
                        <w:tab/>
                      </w:r>
                      <w:r w:rsidRPr="00FA1976">
                        <w:rPr>
                          <w:u w:val="single"/>
                        </w:rPr>
                        <w:tab/>
                      </w:r>
                      <w:r>
                        <w:t xml:space="preserve"> More than once a week</w:t>
                      </w:r>
                    </w:p>
                    <w:p w14:paraId="438CC04A" w14:textId="77777777" w:rsidR="00886245" w:rsidRDefault="00886245" w:rsidP="00113825">
                      <w:pPr>
                        <w:jc w:val="center"/>
                        <w:rPr>
                          <w:b/>
                          <w:u w:val="single"/>
                        </w:rPr>
                      </w:pPr>
                    </w:p>
                    <w:p w14:paraId="09B9A38A" w14:textId="77777777" w:rsidR="00886245" w:rsidRPr="00142FE9" w:rsidRDefault="00886245" w:rsidP="00113825">
                      <w:pPr>
                        <w:jc w:val="center"/>
                        <w:rPr>
                          <w:b/>
                        </w:rPr>
                      </w:pPr>
                      <w:r w:rsidRPr="006E550C">
                        <w:rPr>
                          <w:b/>
                          <w:u w:val="single"/>
                        </w:rPr>
                        <w:t>Approximately</w:t>
                      </w:r>
                      <w:r w:rsidRPr="00142FE9">
                        <w:rPr>
                          <w:b/>
                        </w:rPr>
                        <w:t xml:space="preserve"> h</w:t>
                      </w:r>
                      <w:r>
                        <w:rPr>
                          <w:b/>
                        </w:rPr>
                        <w:t xml:space="preserve">ow frequently do </w:t>
                      </w:r>
                      <w:r w:rsidRPr="00142FE9">
                        <w:rPr>
                          <w:b/>
                        </w:rPr>
                        <w:t>you pur</w:t>
                      </w:r>
                      <w:r>
                        <w:rPr>
                          <w:b/>
                        </w:rPr>
                        <w:t>chase ANY beer?</w:t>
                      </w:r>
                    </w:p>
                    <w:p w14:paraId="31C391A4" w14:textId="77777777" w:rsidR="00886245" w:rsidRPr="00FA1976" w:rsidRDefault="00886245" w:rsidP="00113825">
                      <w:r>
                        <w:rPr>
                          <w:b/>
                        </w:rPr>
                        <w:tab/>
                      </w:r>
                      <w:r w:rsidRPr="00FA1976">
                        <w:rPr>
                          <w:u w:val="single"/>
                        </w:rPr>
                        <w:tab/>
                      </w:r>
                      <w:r w:rsidRPr="00FA1976">
                        <w:t>Never</w:t>
                      </w:r>
                    </w:p>
                    <w:p w14:paraId="36B7165F" w14:textId="77777777" w:rsidR="00886245" w:rsidRPr="00FA1976" w:rsidRDefault="00886245" w:rsidP="00113825">
                      <w:r w:rsidRPr="00FA1976">
                        <w:tab/>
                      </w:r>
                      <w:r w:rsidRPr="00FA1976">
                        <w:rPr>
                          <w:u w:val="single"/>
                        </w:rPr>
                        <w:tab/>
                      </w:r>
                      <w:r>
                        <w:t xml:space="preserve"> Less than once a month</w:t>
                      </w:r>
                    </w:p>
                    <w:p w14:paraId="28E21387" w14:textId="77777777" w:rsidR="00886245" w:rsidRPr="00A5753F" w:rsidRDefault="00886245" w:rsidP="00113825">
                      <w:r w:rsidRPr="00FA1976">
                        <w:tab/>
                      </w:r>
                      <w:r w:rsidRPr="00FA1976"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>
                        <w:t>3-4 times a month</w:t>
                      </w:r>
                    </w:p>
                    <w:p w14:paraId="0413F3CB" w14:textId="77777777" w:rsidR="00886245" w:rsidRPr="00FA1976" w:rsidRDefault="00886245" w:rsidP="00113825">
                      <w:r w:rsidRPr="00FA1976">
                        <w:tab/>
                      </w:r>
                      <w:r w:rsidRPr="00FA1976">
                        <w:rPr>
                          <w:u w:val="single"/>
                        </w:rPr>
                        <w:tab/>
                      </w:r>
                      <w:r>
                        <w:t xml:space="preserve"> Weekly</w:t>
                      </w:r>
                    </w:p>
                    <w:p w14:paraId="0C7C6CBE" w14:textId="77777777" w:rsidR="00886245" w:rsidRPr="00FA1976" w:rsidRDefault="00886245" w:rsidP="00113825">
                      <w:r w:rsidRPr="00FA1976">
                        <w:tab/>
                      </w:r>
                      <w:r w:rsidRPr="00FA1976">
                        <w:rPr>
                          <w:u w:val="single"/>
                        </w:rPr>
                        <w:tab/>
                      </w:r>
                      <w:r>
                        <w:t>More than once a week</w:t>
                      </w:r>
                    </w:p>
                    <w:p w14:paraId="1C647F21" w14:textId="77777777" w:rsidR="00886245" w:rsidRPr="00FA1976" w:rsidRDefault="00886245" w:rsidP="0011382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E699F">
        <w:rPr>
          <w:rFonts w:eastAsia="Calibri"/>
          <w:sz w:val="22"/>
          <w:szCs w:val="22"/>
        </w:rPr>
        <w:t xml:space="preserve">       </w:t>
      </w:r>
      <w:r w:rsidRPr="006E699F">
        <w:rPr>
          <w:rFonts w:eastAsia="Calibri"/>
          <w:b/>
        </w:rPr>
        <w:t>Section 2</w:t>
      </w:r>
      <w:r w:rsidRPr="006E699F">
        <w:rPr>
          <w:rFonts w:eastAsia="Calibri"/>
          <w:b/>
        </w:rPr>
        <w:tab/>
      </w:r>
      <w:r w:rsidRPr="006E699F">
        <w:rPr>
          <w:rFonts w:eastAsia="Calibri"/>
          <w:b/>
        </w:rPr>
        <w:tab/>
      </w:r>
      <w:r w:rsidRPr="006E699F">
        <w:rPr>
          <w:rFonts w:eastAsia="Calibri"/>
          <w:b/>
        </w:rPr>
        <w:tab/>
      </w:r>
      <w:r w:rsidRPr="006E699F">
        <w:rPr>
          <w:rFonts w:eastAsia="Calibri"/>
          <w:b/>
        </w:rPr>
        <w:tab/>
      </w:r>
      <w:r w:rsidRPr="006E699F">
        <w:rPr>
          <w:rFonts w:eastAsia="Calibri"/>
          <w:b/>
        </w:rPr>
        <w:tab/>
      </w:r>
      <w:r w:rsidRPr="006E699F">
        <w:rPr>
          <w:rFonts w:eastAsia="Calibri"/>
          <w:b/>
        </w:rPr>
        <w:tab/>
      </w:r>
      <w:r w:rsidRPr="006E699F">
        <w:rPr>
          <w:rFonts w:eastAsia="Calibri"/>
          <w:b/>
        </w:rPr>
        <w:tab/>
      </w:r>
    </w:p>
    <w:tbl>
      <w:tblPr>
        <w:tblStyle w:val="TableGrid1"/>
        <w:tblW w:w="0" w:type="auto"/>
        <w:tblInd w:w="355" w:type="dxa"/>
        <w:tblLook w:val="04A0" w:firstRow="1" w:lastRow="0" w:firstColumn="1" w:lastColumn="0" w:noHBand="0" w:noVBand="1"/>
      </w:tblPr>
      <w:tblGrid>
        <w:gridCol w:w="851"/>
        <w:gridCol w:w="5269"/>
      </w:tblGrid>
      <w:tr w:rsidR="00113825" w:rsidRPr="006E699F" w14:paraId="5C0419CD" w14:textId="77777777" w:rsidTr="00595899">
        <w:tc>
          <w:tcPr>
            <w:tcW w:w="61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40A18" w14:textId="77777777" w:rsidR="00113825" w:rsidRPr="006E699F" w:rsidRDefault="00113825" w:rsidP="0093338D">
            <w:pPr>
              <w:tabs>
                <w:tab w:val="left" w:pos="90"/>
              </w:tabs>
              <w:spacing w:after="120"/>
              <w:rPr>
                <w:sz w:val="24"/>
                <w:szCs w:val="24"/>
              </w:rPr>
            </w:pPr>
            <w:r w:rsidRPr="006E699F">
              <w:rPr>
                <w:b/>
                <w:sz w:val="24"/>
                <w:szCs w:val="24"/>
              </w:rPr>
              <w:t>Why did you stop at this brewery today?</w:t>
            </w:r>
            <w:r w:rsidRPr="006E699F">
              <w:rPr>
                <w:sz w:val="24"/>
                <w:szCs w:val="24"/>
              </w:rPr>
              <w:t xml:space="preserve"> (Please check all that apply): </w:t>
            </w:r>
          </w:p>
        </w:tc>
      </w:tr>
      <w:tr w:rsidR="00113825" w:rsidRPr="006E699F" w14:paraId="5F0C4896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EBA92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28387F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To have fun!</w:t>
            </w:r>
          </w:p>
        </w:tc>
      </w:tr>
      <w:tr w:rsidR="00113825" w:rsidRPr="006E699F" w14:paraId="42E4C506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98445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44CD8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To try new beers.</w:t>
            </w:r>
          </w:p>
        </w:tc>
      </w:tr>
      <w:tr w:rsidR="00113825" w:rsidRPr="006E699F" w14:paraId="7AD02FC7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746C1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123034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To learn about beer.</w:t>
            </w:r>
          </w:p>
        </w:tc>
      </w:tr>
      <w:tr w:rsidR="00113825" w:rsidRPr="006E699F" w14:paraId="4D30B452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5CCEC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53354E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To purchase beer.</w:t>
            </w:r>
          </w:p>
        </w:tc>
      </w:tr>
      <w:tr w:rsidR="00113825" w:rsidRPr="006E699F" w14:paraId="1E7A45EF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29677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D33A8F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To eat at the restaurant.</w:t>
            </w:r>
          </w:p>
        </w:tc>
      </w:tr>
      <w:tr w:rsidR="00113825" w:rsidRPr="006E699F" w14:paraId="1435C6D1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9AE53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19173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To attend a brewery event.</w:t>
            </w:r>
          </w:p>
        </w:tc>
      </w:tr>
      <w:tr w:rsidR="00113825" w:rsidRPr="006E699F" w14:paraId="4431041E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8F1D3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022ACE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I saw the brewery sign &amp; decided to stop.</w:t>
            </w:r>
          </w:p>
        </w:tc>
      </w:tr>
      <w:tr w:rsidR="00113825" w:rsidRPr="006E699F" w14:paraId="471FC287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7C03A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1635EE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I found the brewery on an app.</w:t>
            </w:r>
          </w:p>
        </w:tc>
      </w:tr>
      <w:tr w:rsidR="00113825" w:rsidRPr="006E699F" w14:paraId="0C873CE9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6916E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60160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I saw a review of the brewery on a website.</w:t>
            </w:r>
          </w:p>
          <w:p w14:paraId="4C5FA69A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Indicate website:</w:t>
            </w:r>
          </w:p>
        </w:tc>
      </w:tr>
      <w:tr w:rsidR="00113825" w:rsidRPr="006E699F" w14:paraId="1FAA2192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87DC1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D170E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I saw the brewery’s website.</w:t>
            </w:r>
          </w:p>
        </w:tc>
      </w:tr>
      <w:tr w:rsidR="00113825" w:rsidRPr="006E699F" w14:paraId="37202BE5" w14:textId="77777777" w:rsidTr="00595899"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69B55" w14:textId="77777777" w:rsidR="00113825" w:rsidRPr="006E699F" w:rsidRDefault="00113825" w:rsidP="0093338D">
            <w:pPr>
              <w:tabs>
                <w:tab w:val="left" w:pos="90"/>
              </w:tabs>
              <w:ind w:right="1558"/>
              <w:rPr>
                <w:sz w:val="24"/>
                <w:szCs w:val="24"/>
              </w:rPr>
            </w:pPr>
          </w:p>
        </w:tc>
        <w:tc>
          <w:tcPr>
            <w:tcW w:w="5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1E130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I saw the brewery somewhere else online</w:t>
            </w:r>
          </w:p>
          <w:p w14:paraId="38F8AD61" w14:textId="77777777" w:rsidR="00113825" w:rsidRPr="006E699F" w:rsidRDefault="00113825" w:rsidP="0093338D">
            <w:pPr>
              <w:tabs>
                <w:tab w:val="left" w:pos="90"/>
              </w:tabs>
              <w:rPr>
                <w:sz w:val="24"/>
                <w:szCs w:val="24"/>
              </w:rPr>
            </w:pPr>
            <w:r w:rsidRPr="006E699F">
              <w:rPr>
                <w:sz w:val="24"/>
                <w:szCs w:val="24"/>
              </w:rPr>
              <w:t>Indicate website:</w:t>
            </w:r>
          </w:p>
        </w:tc>
      </w:tr>
    </w:tbl>
    <w:p w14:paraId="29F7844D" w14:textId="77777777" w:rsidR="00595899" w:rsidRPr="006E699F" w:rsidRDefault="00595899" w:rsidP="00113825">
      <w:pPr>
        <w:spacing w:after="120"/>
        <w:rPr>
          <w:rFonts w:eastAsia="Calibri"/>
        </w:rPr>
      </w:pPr>
    </w:p>
    <w:p w14:paraId="2A7432E9" w14:textId="1A546F0E" w:rsidR="00595899" w:rsidRPr="006E699F" w:rsidRDefault="00595899" w:rsidP="00595899">
      <w:pPr>
        <w:spacing w:after="120"/>
        <w:ind w:left="360"/>
        <w:rPr>
          <w:rFonts w:eastAsia="Calibri"/>
          <w:b/>
        </w:rPr>
      </w:pPr>
      <w:r w:rsidRPr="009E224F">
        <w:rPr>
          <w:rFonts w:eastAsia="Calibri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09DEC84" wp14:editId="569AE018">
                <wp:simplePos x="0" y="0"/>
                <wp:positionH relativeFrom="column">
                  <wp:posOffset>248920</wp:posOffset>
                </wp:positionH>
                <wp:positionV relativeFrom="paragraph">
                  <wp:posOffset>234315</wp:posOffset>
                </wp:positionV>
                <wp:extent cx="3906520" cy="1994535"/>
                <wp:effectExtent l="0" t="0" r="17780" b="24765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6520" cy="1994535"/>
                        </a:xfrm>
                        <a:prstGeom prst="rect">
                          <a:avLst/>
                        </a:prstGeom>
                        <a:ln w="3175"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lc="http://schemas.openxmlformats.org/drawingml/2006/lockedCanvas" xmlns:arto="http://schemas.microsoft.com/office/word/2006/arto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1D0109" w14:textId="77777777" w:rsidR="00886245" w:rsidRPr="006E699F" w:rsidRDefault="00886245" w:rsidP="00595899">
                            <w:pPr>
                              <w:ind w:right="32"/>
                            </w:pPr>
                            <w:r w:rsidRPr="006E699F">
                              <w:t>What is your gender? _________</w:t>
                            </w:r>
                          </w:p>
                          <w:p w14:paraId="50BD6D6B" w14:textId="77777777" w:rsidR="00886245" w:rsidRPr="006E699F" w:rsidRDefault="00886245" w:rsidP="00595899">
                            <w:pPr>
                              <w:ind w:right="32"/>
                            </w:pPr>
                            <w:r w:rsidRPr="006E699F">
                              <w:t>What is your age? _______</w:t>
                            </w:r>
                          </w:p>
                          <w:p w14:paraId="0E1B6FBA" w14:textId="77777777" w:rsidR="00886245" w:rsidRPr="006E699F" w:rsidRDefault="00886245" w:rsidP="00595899">
                            <w:pPr>
                              <w:pBdr>
                                <w:bottom w:val="single" w:sz="4" w:space="1" w:color="auto"/>
                              </w:pBdr>
                              <w:ind w:right="32"/>
                            </w:pPr>
                            <w:r w:rsidRPr="006E699F">
                              <w:t>What is your US Zip Code, or country of residence?</w:t>
                            </w:r>
                          </w:p>
                          <w:p w14:paraId="4D99E6F2" w14:textId="77777777" w:rsidR="00886245" w:rsidRPr="006E699F" w:rsidRDefault="00886245" w:rsidP="00595899">
                            <w:pPr>
                              <w:pBdr>
                                <w:bottom w:val="single" w:sz="4" w:space="1" w:color="auto"/>
                              </w:pBdr>
                              <w:ind w:right="32"/>
                            </w:pPr>
                          </w:p>
                          <w:p w14:paraId="243DAA7B" w14:textId="77777777" w:rsidR="00886245" w:rsidRPr="006E699F" w:rsidRDefault="00886245" w:rsidP="00595899"/>
                          <w:p w14:paraId="6CC1FEFB" w14:textId="77777777" w:rsidR="00886245" w:rsidRPr="006E699F" w:rsidRDefault="00886245" w:rsidP="00595899">
                            <w:r w:rsidRPr="006E699F">
                              <w:t>What level of education have you attained?</w:t>
                            </w:r>
                          </w:p>
                          <w:p w14:paraId="695FDC44" w14:textId="77777777" w:rsidR="00886245" w:rsidRPr="006E699F" w:rsidRDefault="00886245" w:rsidP="00595899">
                            <w:pPr>
                              <w:ind w:left="360"/>
                              <w:contextualSpacing/>
                            </w:pPr>
                            <w:r w:rsidRPr="006E699F">
                              <w:t>_____</w:t>
                            </w:r>
                            <w:proofErr w:type="gramStart"/>
                            <w:r w:rsidRPr="006E699F">
                              <w:t>_  High</w:t>
                            </w:r>
                            <w:proofErr w:type="gramEnd"/>
                            <w:r w:rsidRPr="006E699F">
                              <w:t xml:space="preserve"> School or less                                                  ______  Some College/Univ.</w:t>
                            </w:r>
                          </w:p>
                          <w:p w14:paraId="1D920AED" w14:textId="359ACB73" w:rsidR="00886245" w:rsidRPr="006E699F" w:rsidRDefault="00886245" w:rsidP="00595899">
                            <w:pPr>
                              <w:ind w:left="360"/>
                              <w:contextualSpacing/>
                            </w:pPr>
                            <w:r w:rsidRPr="006E699F">
                              <w:t>_____</w:t>
                            </w:r>
                            <w:proofErr w:type="gramStart"/>
                            <w:r w:rsidRPr="006E699F">
                              <w:t xml:space="preserve">_ </w:t>
                            </w:r>
                            <w:r>
                              <w:t xml:space="preserve"> </w:t>
                            </w:r>
                            <w:r w:rsidRPr="006E699F">
                              <w:t>Undergraduate</w:t>
                            </w:r>
                            <w:proofErr w:type="gramEnd"/>
                            <w:r w:rsidRPr="006E699F">
                              <w:t xml:space="preserve"> College/Univ. Degree                                                      ______ </w:t>
                            </w:r>
                            <w:r>
                              <w:t xml:space="preserve"> </w:t>
                            </w:r>
                            <w:r w:rsidRPr="006E699F">
                              <w:t>Graduate Training or Degree</w:t>
                            </w:r>
                          </w:p>
                          <w:p w14:paraId="06B9E0FF" w14:textId="77777777" w:rsidR="00886245" w:rsidRPr="006E699F" w:rsidRDefault="00886245" w:rsidP="00595899">
                            <w:pPr>
                              <w:ind w:right="32"/>
                              <w:jc w:val="center"/>
                            </w:pPr>
                          </w:p>
                          <w:p w14:paraId="23F94146" w14:textId="77777777" w:rsidR="00886245" w:rsidRPr="006E699F" w:rsidRDefault="00886245" w:rsidP="00595899">
                            <w:pPr>
                              <w:ind w:right="32"/>
                            </w:pPr>
                          </w:p>
                          <w:p w14:paraId="2C49DB78" w14:textId="77777777" w:rsidR="00886245" w:rsidRPr="006E699F" w:rsidRDefault="00886245" w:rsidP="00595899">
                            <w:pPr>
                              <w:ind w:right="32"/>
                            </w:pPr>
                            <w:r w:rsidRPr="006E699F">
                              <w:t xml:space="preserve"> </w:t>
                            </w:r>
                          </w:p>
                          <w:p w14:paraId="2875578C" w14:textId="77777777" w:rsidR="00886245" w:rsidRPr="006E699F" w:rsidRDefault="00886245" w:rsidP="00595899">
                            <w:pPr>
                              <w:ind w:right="32"/>
                              <w:jc w:val="center"/>
                            </w:pPr>
                          </w:p>
                          <w:p w14:paraId="38AC5E3E" w14:textId="77777777" w:rsidR="00886245" w:rsidRPr="006E699F" w:rsidRDefault="00886245" w:rsidP="00595899">
                            <w:pPr>
                              <w:ind w:right="32"/>
                              <w:jc w:val="center"/>
                            </w:pPr>
                          </w:p>
                          <w:p w14:paraId="47A835D5" w14:textId="77777777" w:rsidR="00886245" w:rsidRPr="006E699F" w:rsidRDefault="00886245" w:rsidP="00595899">
                            <w:pPr>
                              <w:ind w:left="360" w:right="32"/>
                              <w:contextualSpacing/>
                            </w:pPr>
                            <w:r w:rsidRPr="006E699F">
                              <w:t xml:space="preserve">⁭  </w:t>
                            </w:r>
                          </w:p>
                          <w:p w14:paraId="1B2606E5" w14:textId="77777777" w:rsidR="00886245" w:rsidRPr="006E699F" w:rsidRDefault="00886245" w:rsidP="00595899">
                            <w:pPr>
                              <w:ind w:left="360" w:right="32"/>
                              <w:contextualSpacing/>
                            </w:pPr>
                            <w:r w:rsidRPr="006E699F">
                              <w:t xml:space="preserve">⁭  </w:t>
                            </w:r>
                          </w:p>
                          <w:p w14:paraId="1CE342DB" w14:textId="77777777" w:rsidR="00886245" w:rsidRPr="009E224F" w:rsidRDefault="00886245" w:rsidP="00595899">
                            <w:pPr>
                              <w:ind w:right="32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DEC84" id="Text Box 10" o:spid="_x0000_s1027" type="#_x0000_t202" style="position:absolute;left:0;text-align:left;margin-left:19.6pt;margin-top:18.45pt;width:307.6pt;height:157.0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" fillcolor="white [3201]" strokecolor="black [3200]" strokeweight=".25pt">
                <v:textbox>
                  <w:txbxContent>
                    <w:p w14:paraId="011D0109" w14:textId="77777777" w:rsidR="00886245" w:rsidRPr="006E699F" w:rsidRDefault="00886245" w:rsidP="00595899">
                      <w:pPr>
                        <w:ind w:right="32"/>
                      </w:pPr>
                      <w:r w:rsidRPr="006E699F">
                        <w:t>What is your gender? _________</w:t>
                      </w:r>
                    </w:p>
                    <w:p w14:paraId="50BD6D6B" w14:textId="77777777" w:rsidR="00886245" w:rsidRPr="006E699F" w:rsidRDefault="00886245" w:rsidP="00595899">
                      <w:pPr>
                        <w:ind w:right="32"/>
                      </w:pPr>
                      <w:r w:rsidRPr="006E699F">
                        <w:t>What is your age? _______</w:t>
                      </w:r>
                    </w:p>
                    <w:p w14:paraId="0E1B6FBA" w14:textId="77777777" w:rsidR="00886245" w:rsidRPr="006E699F" w:rsidRDefault="00886245" w:rsidP="00595899">
                      <w:pPr>
                        <w:pBdr>
                          <w:bottom w:val="single" w:sz="4" w:space="1" w:color="auto"/>
                        </w:pBdr>
                        <w:ind w:right="32"/>
                      </w:pPr>
                      <w:r w:rsidRPr="006E699F">
                        <w:t>What is your US Zip Code, or country of residence?</w:t>
                      </w:r>
                    </w:p>
                    <w:p w14:paraId="4D99E6F2" w14:textId="77777777" w:rsidR="00886245" w:rsidRPr="006E699F" w:rsidRDefault="00886245" w:rsidP="00595899">
                      <w:pPr>
                        <w:pBdr>
                          <w:bottom w:val="single" w:sz="4" w:space="1" w:color="auto"/>
                        </w:pBdr>
                        <w:ind w:right="32"/>
                      </w:pPr>
                    </w:p>
                    <w:p w14:paraId="243DAA7B" w14:textId="77777777" w:rsidR="00886245" w:rsidRPr="006E699F" w:rsidRDefault="00886245" w:rsidP="00595899"/>
                    <w:p w14:paraId="6CC1FEFB" w14:textId="77777777" w:rsidR="00886245" w:rsidRPr="006E699F" w:rsidRDefault="00886245" w:rsidP="00595899">
                      <w:r w:rsidRPr="006E699F">
                        <w:t>What level of education have you attained?</w:t>
                      </w:r>
                    </w:p>
                    <w:p w14:paraId="695FDC44" w14:textId="77777777" w:rsidR="00886245" w:rsidRPr="006E699F" w:rsidRDefault="00886245" w:rsidP="00595899">
                      <w:pPr>
                        <w:ind w:left="360"/>
                        <w:contextualSpacing/>
                      </w:pPr>
                      <w:r w:rsidRPr="006E699F">
                        <w:t>______  High School or less                                                  ______  Some College/Univ.</w:t>
                      </w:r>
                    </w:p>
                    <w:p w14:paraId="1D920AED" w14:textId="359ACB73" w:rsidR="00886245" w:rsidRPr="006E699F" w:rsidRDefault="00886245" w:rsidP="00595899">
                      <w:pPr>
                        <w:ind w:left="360"/>
                        <w:contextualSpacing/>
                      </w:pPr>
                      <w:r w:rsidRPr="006E699F">
                        <w:t xml:space="preserve">______ </w:t>
                      </w:r>
                      <w:r>
                        <w:t xml:space="preserve"> </w:t>
                      </w:r>
                      <w:r w:rsidRPr="006E699F">
                        <w:t xml:space="preserve">Undergraduate College/Univ. Degree                                                      ______ </w:t>
                      </w:r>
                      <w:r>
                        <w:t xml:space="preserve"> </w:t>
                      </w:r>
                      <w:r w:rsidRPr="006E699F">
                        <w:t>Graduate Training or Degree</w:t>
                      </w:r>
                    </w:p>
                    <w:p w14:paraId="06B9E0FF" w14:textId="77777777" w:rsidR="00886245" w:rsidRPr="006E699F" w:rsidRDefault="00886245" w:rsidP="00595899">
                      <w:pPr>
                        <w:ind w:right="32"/>
                        <w:jc w:val="center"/>
                      </w:pPr>
                    </w:p>
                    <w:p w14:paraId="23F94146" w14:textId="77777777" w:rsidR="00886245" w:rsidRPr="006E699F" w:rsidRDefault="00886245" w:rsidP="00595899">
                      <w:pPr>
                        <w:ind w:right="32"/>
                      </w:pPr>
                    </w:p>
                    <w:p w14:paraId="2C49DB78" w14:textId="77777777" w:rsidR="00886245" w:rsidRPr="006E699F" w:rsidRDefault="00886245" w:rsidP="00595899">
                      <w:pPr>
                        <w:ind w:right="32"/>
                      </w:pPr>
                      <w:r w:rsidRPr="006E699F">
                        <w:t xml:space="preserve"> </w:t>
                      </w:r>
                    </w:p>
                    <w:p w14:paraId="2875578C" w14:textId="77777777" w:rsidR="00886245" w:rsidRPr="006E699F" w:rsidRDefault="00886245" w:rsidP="00595899">
                      <w:pPr>
                        <w:ind w:right="32"/>
                        <w:jc w:val="center"/>
                      </w:pPr>
                    </w:p>
                    <w:p w14:paraId="38AC5E3E" w14:textId="77777777" w:rsidR="00886245" w:rsidRPr="006E699F" w:rsidRDefault="00886245" w:rsidP="00595899">
                      <w:pPr>
                        <w:ind w:right="32"/>
                        <w:jc w:val="center"/>
                      </w:pPr>
                    </w:p>
                    <w:p w14:paraId="47A835D5" w14:textId="77777777" w:rsidR="00886245" w:rsidRPr="006E699F" w:rsidRDefault="00886245" w:rsidP="00595899">
                      <w:pPr>
                        <w:ind w:left="360" w:right="32"/>
                        <w:contextualSpacing/>
                      </w:pPr>
                      <w:r w:rsidRPr="006E699F">
                        <w:t xml:space="preserve">⁭  </w:t>
                      </w:r>
                    </w:p>
                    <w:p w14:paraId="1B2606E5" w14:textId="77777777" w:rsidR="00886245" w:rsidRPr="006E699F" w:rsidRDefault="00886245" w:rsidP="00595899">
                      <w:pPr>
                        <w:ind w:left="360" w:right="32"/>
                        <w:contextualSpacing/>
                      </w:pPr>
                      <w:r w:rsidRPr="006E699F">
                        <w:t xml:space="preserve">⁭  </w:t>
                      </w:r>
                    </w:p>
                    <w:p w14:paraId="1CE342DB" w14:textId="77777777" w:rsidR="00886245" w:rsidRPr="009E224F" w:rsidRDefault="00886245" w:rsidP="00595899">
                      <w:pPr>
                        <w:ind w:right="32"/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6E699F">
        <w:rPr>
          <w:rFonts w:eastAsia="Calibri"/>
          <w:b/>
        </w:rPr>
        <w:t>Section 3</w:t>
      </w:r>
    </w:p>
    <w:p w14:paraId="379E4FC2" w14:textId="0F80EE34" w:rsidR="00595899" w:rsidRPr="006E699F" w:rsidRDefault="00595899" w:rsidP="00595899">
      <w:pPr>
        <w:spacing w:after="120"/>
        <w:ind w:left="360"/>
        <w:rPr>
          <w:rFonts w:eastAsia="Calibri"/>
        </w:rPr>
      </w:pPr>
    </w:p>
    <w:p w14:paraId="603F0406" w14:textId="485222F1" w:rsidR="00595899" w:rsidRPr="006E699F" w:rsidRDefault="00595899" w:rsidP="00595899">
      <w:pPr>
        <w:spacing w:after="120"/>
        <w:ind w:left="360"/>
        <w:rPr>
          <w:rFonts w:eastAsia="Calibri"/>
        </w:rPr>
      </w:pPr>
    </w:p>
    <w:p w14:paraId="12134B40" w14:textId="21B2C0A6" w:rsidR="00595899" w:rsidRPr="006E699F" w:rsidRDefault="00595899" w:rsidP="00595899">
      <w:pPr>
        <w:spacing w:after="120"/>
        <w:ind w:left="360"/>
        <w:rPr>
          <w:rFonts w:eastAsia="Calibri"/>
        </w:rPr>
      </w:pPr>
    </w:p>
    <w:p w14:paraId="61956D41" w14:textId="5C4CC182" w:rsidR="00595899" w:rsidRPr="006E699F" w:rsidRDefault="00595899" w:rsidP="00595899">
      <w:pPr>
        <w:spacing w:after="120"/>
        <w:ind w:left="360"/>
        <w:rPr>
          <w:rFonts w:eastAsia="Calibri"/>
        </w:rPr>
      </w:pPr>
    </w:p>
    <w:p w14:paraId="07A87691" w14:textId="618FA7C2" w:rsidR="00595899" w:rsidRPr="006E699F" w:rsidRDefault="00595899" w:rsidP="00595899">
      <w:pPr>
        <w:spacing w:after="120"/>
        <w:ind w:left="360"/>
        <w:rPr>
          <w:rFonts w:eastAsia="Calibri"/>
        </w:rPr>
      </w:pPr>
    </w:p>
    <w:p w14:paraId="5F23B01E" w14:textId="321BB135" w:rsidR="00595899" w:rsidRPr="006E699F" w:rsidRDefault="00595899" w:rsidP="00595899">
      <w:pPr>
        <w:spacing w:after="120"/>
        <w:ind w:left="360"/>
        <w:rPr>
          <w:rFonts w:eastAsia="Calibri"/>
        </w:rPr>
      </w:pPr>
    </w:p>
    <w:p w14:paraId="6B6A06C8" w14:textId="7BA6097E" w:rsidR="00595899" w:rsidRPr="006E699F" w:rsidRDefault="00595899" w:rsidP="00595899">
      <w:pPr>
        <w:spacing w:after="120"/>
        <w:ind w:left="360"/>
        <w:rPr>
          <w:rFonts w:eastAsia="Calibri"/>
        </w:rPr>
      </w:pPr>
    </w:p>
    <w:p w14:paraId="2BC72E78" w14:textId="3CE1E0F0" w:rsidR="00595899" w:rsidRPr="006E699F" w:rsidRDefault="00595899" w:rsidP="00595899">
      <w:pPr>
        <w:spacing w:after="120"/>
        <w:ind w:left="360"/>
        <w:rPr>
          <w:rFonts w:eastAsia="Calibri"/>
        </w:rPr>
      </w:pPr>
    </w:p>
    <w:p w14:paraId="48A65173" w14:textId="77777777" w:rsidR="003A018C" w:rsidRPr="006E699F" w:rsidRDefault="003A018C" w:rsidP="00595899">
      <w:pPr>
        <w:spacing w:after="120"/>
        <w:ind w:left="360"/>
        <w:rPr>
          <w:rFonts w:eastAsia="Calibri"/>
        </w:rPr>
      </w:pPr>
    </w:p>
    <w:p w14:paraId="343A70E4" w14:textId="77777777" w:rsidR="003A018C" w:rsidRPr="006E699F" w:rsidRDefault="003A018C" w:rsidP="00595899">
      <w:pPr>
        <w:spacing w:after="120"/>
        <w:ind w:left="360"/>
        <w:rPr>
          <w:rFonts w:eastAsia="Calibri"/>
        </w:rPr>
      </w:pPr>
    </w:p>
    <w:p w14:paraId="71CB33D8" w14:textId="1753546C" w:rsidR="00595899" w:rsidRPr="006E699F" w:rsidRDefault="003A018C" w:rsidP="00F16B08">
      <w:pPr>
        <w:spacing w:after="120"/>
        <w:ind w:left="360"/>
        <w:rPr>
          <w:b/>
        </w:rPr>
      </w:pPr>
      <w:r w:rsidRPr="006E699F">
        <w:rPr>
          <w:rFonts w:eastAsia="Calibri"/>
          <w:b/>
          <w:noProof/>
          <w:sz w:val="22"/>
          <w:szCs w:val="22"/>
          <w:lang w:eastAsia="zh-CN"/>
        </w:rPr>
        <w:lastRenderedPageBreak/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17AF5A4" wp14:editId="1CD182CB">
                <wp:simplePos x="0" y="0"/>
                <wp:positionH relativeFrom="column">
                  <wp:posOffset>226695</wp:posOffset>
                </wp:positionH>
                <wp:positionV relativeFrom="paragraph">
                  <wp:posOffset>241300</wp:posOffset>
                </wp:positionV>
                <wp:extent cx="4752975" cy="845820"/>
                <wp:effectExtent l="0" t="0" r="28575" b="1143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2975" cy="84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C83FA" w14:textId="77777777" w:rsidR="00886245" w:rsidRPr="009E224F" w:rsidRDefault="00886245" w:rsidP="003A018C">
                            <w:pPr>
                              <w:rPr>
                                <w:b/>
                              </w:rPr>
                            </w:pPr>
                            <w:r w:rsidRPr="006E699F">
                              <w:rPr>
                                <w:b/>
                              </w:rPr>
                              <w:t>What did you like best about your visit to this brewery?  What did you like least?</w:t>
                            </w:r>
                          </w:p>
                          <w:p w14:paraId="548FEEB4" w14:textId="77777777" w:rsidR="00886245" w:rsidRDefault="00886245" w:rsidP="003A018C"/>
                          <w:p w14:paraId="30C543E9" w14:textId="77777777" w:rsidR="00886245" w:rsidRDefault="00886245" w:rsidP="003A018C"/>
                          <w:p w14:paraId="1ACB174A" w14:textId="77777777" w:rsidR="00886245" w:rsidRDefault="00886245" w:rsidP="003A018C"/>
                          <w:p w14:paraId="7C493CF5" w14:textId="77777777" w:rsidR="00886245" w:rsidRDefault="00886245" w:rsidP="003A018C"/>
                          <w:p w14:paraId="20B4835C" w14:textId="77777777" w:rsidR="00886245" w:rsidRDefault="00886245" w:rsidP="003A018C"/>
                          <w:p w14:paraId="482019BE" w14:textId="77777777" w:rsidR="00886245" w:rsidRDefault="00886245" w:rsidP="003A018C"/>
                          <w:p w14:paraId="12886624" w14:textId="77777777" w:rsidR="00886245" w:rsidRDefault="00886245" w:rsidP="003A018C"/>
                          <w:p w14:paraId="15C33DEF" w14:textId="77777777" w:rsidR="00886245" w:rsidRDefault="00886245" w:rsidP="003A018C"/>
                          <w:p w14:paraId="7E2BBEE8" w14:textId="77777777" w:rsidR="00886245" w:rsidRDefault="00886245" w:rsidP="003A018C"/>
                          <w:p w14:paraId="6F47B640" w14:textId="77777777" w:rsidR="00886245" w:rsidRDefault="00886245" w:rsidP="003A018C"/>
                          <w:p w14:paraId="2D27ABB7" w14:textId="77777777" w:rsidR="00886245" w:rsidRDefault="00886245" w:rsidP="003A018C"/>
                          <w:p w14:paraId="65F345B3" w14:textId="77777777" w:rsidR="00886245" w:rsidRDefault="00886245" w:rsidP="003A018C"/>
                          <w:p w14:paraId="40C5C309" w14:textId="77777777" w:rsidR="00886245" w:rsidRDefault="00886245" w:rsidP="003A018C"/>
                          <w:p w14:paraId="7DD81665" w14:textId="77777777" w:rsidR="00886245" w:rsidRDefault="00886245" w:rsidP="003A018C"/>
                          <w:p w14:paraId="65E010A2" w14:textId="77777777" w:rsidR="00886245" w:rsidRDefault="00886245" w:rsidP="003A018C"/>
                          <w:p w14:paraId="5FEAFF13" w14:textId="77777777" w:rsidR="00886245" w:rsidRDefault="00886245" w:rsidP="003A018C"/>
                          <w:p w14:paraId="55486F24" w14:textId="77777777" w:rsidR="00886245" w:rsidRDefault="00886245" w:rsidP="003A018C"/>
                          <w:p w14:paraId="56DC9FDA" w14:textId="77777777" w:rsidR="00886245" w:rsidRDefault="00886245" w:rsidP="003A018C"/>
                          <w:p w14:paraId="68ED5DFC" w14:textId="77777777" w:rsidR="00886245" w:rsidRDefault="00886245" w:rsidP="003A018C"/>
                          <w:p w14:paraId="753B8D0C" w14:textId="77777777" w:rsidR="00886245" w:rsidRDefault="00886245" w:rsidP="003A018C"/>
                          <w:p w14:paraId="089EF2E9" w14:textId="77777777" w:rsidR="00886245" w:rsidRDefault="00886245" w:rsidP="003A018C"/>
                          <w:p w14:paraId="54D97756" w14:textId="77777777" w:rsidR="00886245" w:rsidRDefault="00886245" w:rsidP="003A018C"/>
                          <w:p w14:paraId="35C3FBE7" w14:textId="77777777" w:rsidR="00886245" w:rsidRDefault="00886245" w:rsidP="003A018C"/>
                          <w:p w14:paraId="3AA3A8B5" w14:textId="77777777" w:rsidR="00886245" w:rsidRDefault="00886245" w:rsidP="003A018C"/>
                          <w:p w14:paraId="338BEEC9" w14:textId="77777777" w:rsidR="00886245" w:rsidRDefault="00886245" w:rsidP="003A018C"/>
                          <w:p w14:paraId="1A54765B" w14:textId="77777777" w:rsidR="00886245" w:rsidRDefault="00886245" w:rsidP="003A018C"/>
                          <w:p w14:paraId="354D32A9" w14:textId="77777777" w:rsidR="00886245" w:rsidRDefault="00886245" w:rsidP="003A018C"/>
                          <w:p w14:paraId="6D9D60AC" w14:textId="77777777" w:rsidR="00886245" w:rsidRDefault="00886245" w:rsidP="003A018C"/>
                          <w:p w14:paraId="49929A2C" w14:textId="77777777" w:rsidR="00886245" w:rsidRDefault="00886245" w:rsidP="003A018C"/>
                          <w:p w14:paraId="18317536" w14:textId="77777777" w:rsidR="00886245" w:rsidRDefault="00886245" w:rsidP="003A018C"/>
                          <w:p w14:paraId="3C6A4952" w14:textId="77777777" w:rsidR="00886245" w:rsidRDefault="00886245" w:rsidP="003A018C"/>
                          <w:p w14:paraId="548BAB2D" w14:textId="77777777" w:rsidR="00886245" w:rsidRDefault="00886245" w:rsidP="003A018C"/>
                          <w:p w14:paraId="0D32B5C4" w14:textId="77777777" w:rsidR="00886245" w:rsidRDefault="00886245" w:rsidP="003A01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7AF5A4" id="_x0000_s1028" type="#_x0000_t202" style="position:absolute;left:0;text-align:left;margin-left:17.85pt;margin-top:19pt;width:374.25pt;height:66.6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" strokeweight=".25pt">
                <v:textbox>
                  <w:txbxContent>
                    <w:p w14:paraId="68EC83FA" w14:textId="77777777" w:rsidR="00886245" w:rsidRPr="009E224F" w:rsidRDefault="00886245" w:rsidP="003A018C">
                      <w:pPr>
                        <w:rPr>
                          <w:b/>
                        </w:rPr>
                      </w:pPr>
                      <w:r w:rsidRPr="006E699F">
                        <w:rPr>
                          <w:b/>
                        </w:rPr>
                        <w:t>What did you like best about your visit to this brewery?  What did you like least?</w:t>
                      </w:r>
                    </w:p>
                    <w:p w14:paraId="548FEEB4" w14:textId="77777777" w:rsidR="00886245" w:rsidRDefault="00886245" w:rsidP="003A018C"/>
                    <w:p w14:paraId="30C543E9" w14:textId="77777777" w:rsidR="00886245" w:rsidRDefault="00886245" w:rsidP="003A018C"/>
                    <w:p w14:paraId="1ACB174A" w14:textId="77777777" w:rsidR="00886245" w:rsidRDefault="00886245" w:rsidP="003A018C"/>
                    <w:p w14:paraId="7C493CF5" w14:textId="77777777" w:rsidR="00886245" w:rsidRDefault="00886245" w:rsidP="003A018C"/>
                    <w:p w14:paraId="20B4835C" w14:textId="77777777" w:rsidR="00886245" w:rsidRDefault="00886245" w:rsidP="003A018C"/>
                    <w:p w14:paraId="482019BE" w14:textId="77777777" w:rsidR="00886245" w:rsidRDefault="00886245" w:rsidP="003A018C"/>
                    <w:p w14:paraId="12886624" w14:textId="77777777" w:rsidR="00886245" w:rsidRDefault="00886245" w:rsidP="003A018C"/>
                    <w:p w14:paraId="15C33DEF" w14:textId="77777777" w:rsidR="00886245" w:rsidRDefault="00886245" w:rsidP="003A018C"/>
                    <w:p w14:paraId="7E2BBEE8" w14:textId="77777777" w:rsidR="00886245" w:rsidRDefault="00886245" w:rsidP="003A018C"/>
                    <w:p w14:paraId="6F47B640" w14:textId="77777777" w:rsidR="00886245" w:rsidRDefault="00886245" w:rsidP="003A018C"/>
                    <w:p w14:paraId="2D27ABB7" w14:textId="77777777" w:rsidR="00886245" w:rsidRDefault="00886245" w:rsidP="003A018C"/>
                    <w:p w14:paraId="65F345B3" w14:textId="77777777" w:rsidR="00886245" w:rsidRDefault="00886245" w:rsidP="003A018C"/>
                    <w:p w14:paraId="40C5C309" w14:textId="77777777" w:rsidR="00886245" w:rsidRDefault="00886245" w:rsidP="003A018C"/>
                    <w:p w14:paraId="7DD81665" w14:textId="77777777" w:rsidR="00886245" w:rsidRDefault="00886245" w:rsidP="003A018C"/>
                    <w:p w14:paraId="65E010A2" w14:textId="77777777" w:rsidR="00886245" w:rsidRDefault="00886245" w:rsidP="003A018C"/>
                    <w:p w14:paraId="5FEAFF13" w14:textId="77777777" w:rsidR="00886245" w:rsidRDefault="00886245" w:rsidP="003A018C"/>
                    <w:p w14:paraId="55486F24" w14:textId="77777777" w:rsidR="00886245" w:rsidRDefault="00886245" w:rsidP="003A018C"/>
                    <w:p w14:paraId="56DC9FDA" w14:textId="77777777" w:rsidR="00886245" w:rsidRDefault="00886245" w:rsidP="003A018C"/>
                    <w:p w14:paraId="68ED5DFC" w14:textId="77777777" w:rsidR="00886245" w:rsidRDefault="00886245" w:rsidP="003A018C"/>
                    <w:p w14:paraId="753B8D0C" w14:textId="77777777" w:rsidR="00886245" w:rsidRDefault="00886245" w:rsidP="003A018C"/>
                    <w:p w14:paraId="089EF2E9" w14:textId="77777777" w:rsidR="00886245" w:rsidRDefault="00886245" w:rsidP="003A018C"/>
                    <w:p w14:paraId="54D97756" w14:textId="77777777" w:rsidR="00886245" w:rsidRDefault="00886245" w:rsidP="003A018C"/>
                    <w:p w14:paraId="35C3FBE7" w14:textId="77777777" w:rsidR="00886245" w:rsidRDefault="00886245" w:rsidP="003A018C"/>
                    <w:p w14:paraId="3AA3A8B5" w14:textId="77777777" w:rsidR="00886245" w:rsidRDefault="00886245" w:rsidP="003A018C"/>
                    <w:p w14:paraId="338BEEC9" w14:textId="77777777" w:rsidR="00886245" w:rsidRDefault="00886245" w:rsidP="003A018C"/>
                    <w:p w14:paraId="1A54765B" w14:textId="77777777" w:rsidR="00886245" w:rsidRDefault="00886245" w:rsidP="003A018C"/>
                    <w:p w14:paraId="354D32A9" w14:textId="77777777" w:rsidR="00886245" w:rsidRDefault="00886245" w:rsidP="003A018C"/>
                    <w:p w14:paraId="6D9D60AC" w14:textId="77777777" w:rsidR="00886245" w:rsidRDefault="00886245" w:rsidP="003A018C"/>
                    <w:p w14:paraId="49929A2C" w14:textId="77777777" w:rsidR="00886245" w:rsidRDefault="00886245" w:rsidP="003A018C"/>
                    <w:p w14:paraId="18317536" w14:textId="77777777" w:rsidR="00886245" w:rsidRDefault="00886245" w:rsidP="003A018C"/>
                    <w:p w14:paraId="3C6A4952" w14:textId="77777777" w:rsidR="00886245" w:rsidRDefault="00886245" w:rsidP="003A018C"/>
                    <w:p w14:paraId="548BAB2D" w14:textId="77777777" w:rsidR="00886245" w:rsidRDefault="00886245" w:rsidP="003A018C"/>
                    <w:p w14:paraId="0D32B5C4" w14:textId="77777777" w:rsidR="00886245" w:rsidRDefault="00886245" w:rsidP="003A018C"/>
                  </w:txbxContent>
                </v:textbox>
                <w10:wrap type="square"/>
              </v:shape>
            </w:pict>
          </mc:Fallback>
        </mc:AlternateContent>
      </w:r>
      <w:r w:rsidR="00595899" w:rsidRPr="006E699F">
        <w:rPr>
          <w:rFonts w:eastAsia="Calibri"/>
          <w:b/>
        </w:rPr>
        <w:t>Section 4</w:t>
      </w:r>
    </w:p>
    <w:p w14:paraId="23B6D750" w14:textId="2CB53E39" w:rsidR="003A018C" w:rsidRPr="006E699F" w:rsidRDefault="003A018C" w:rsidP="003A018C">
      <w:pPr>
        <w:spacing w:after="120"/>
        <w:ind w:left="360"/>
        <w:rPr>
          <w:rFonts w:eastAsia="Calibri"/>
        </w:rPr>
      </w:pPr>
    </w:p>
    <w:p w14:paraId="754407EA" w14:textId="77777777" w:rsidR="003A018C" w:rsidRPr="006E699F" w:rsidRDefault="003A018C" w:rsidP="003A018C">
      <w:pPr>
        <w:spacing w:after="120"/>
        <w:ind w:left="360"/>
        <w:rPr>
          <w:rFonts w:eastAsia="Calibri"/>
        </w:rPr>
      </w:pPr>
    </w:p>
    <w:p w14:paraId="7AD28FA9" w14:textId="77777777" w:rsidR="003A018C" w:rsidRPr="006E699F" w:rsidRDefault="003A018C" w:rsidP="00F16B08">
      <w:pPr>
        <w:spacing w:after="120"/>
        <w:rPr>
          <w:rFonts w:eastAsia="Calibri"/>
        </w:rPr>
      </w:pPr>
    </w:p>
    <w:p w14:paraId="4E25BD31" w14:textId="0272ACEF" w:rsidR="003A018C" w:rsidRPr="006E699F" w:rsidRDefault="003A018C" w:rsidP="003A018C">
      <w:pPr>
        <w:spacing w:after="120"/>
        <w:ind w:left="360"/>
        <w:rPr>
          <w:rFonts w:eastAsia="Calibri"/>
        </w:rPr>
      </w:pPr>
    </w:p>
    <w:p w14:paraId="523CAC62" w14:textId="70C00C1E" w:rsidR="00595899" w:rsidRPr="006E699F" w:rsidRDefault="00595899" w:rsidP="003A018C">
      <w:pPr>
        <w:spacing w:after="120"/>
        <w:ind w:left="360"/>
        <w:rPr>
          <w:rFonts w:eastAsia="Calibri"/>
          <w:b/>
        </w:rPr>
      </w:pPr>
      <w:r w:rsidRPr="006E699F">
        <w:rPr>
          <w:rFonts w:eastAsia="Calibri"/>
          <w:b/>
        </w:rPr>
        <w:t>Section 5</w:t>
      </w:r>
    </w:p>
    <w:p w14:paraId="0ED49DBA" w14:textId="129DD9D4" w:rsidR="003A018C" w:rsidRPr="006E699F" w:rsidRDefault="00C53C48" w:rsidP="003A018C">
      <w:pPr>
        <w:spacing w:after="120"/>
        <w:rPr>
          <w:rFonts w:eastAsia="Calibri"/>
        </w:rPr>
      </w:pPr>
      <w:r w:rsidRPr="006E699F">
        <w:rPr>
          <w:rFonts w:eastAsia="Calibri"/>
          <w:b/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C20FBA3" wp14:editId="3C5AB965">
                <wp:simplePos x="0" y="0"/>
                <wp:positionH relativeFrom="margin">
                  <wp:posOffset>231140</wp:posOffset>
                </wp:positionH>
                <wp:positionV relativeFrom="paragraph">
                  <wp:posOffset>10160</wp:posOffset>
                </wp:positionV>
                <wp:extent cx="4752975" cy="6140547"/>
                <wp:effectExtent l="0" t="0" r="28575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2975" cy="614054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F659A1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E699F">
                              <w:rPr>
                                <w:b/>
                              </w:rPr>
                              <w:t>Did you, or are you planning to, purchase beer after your experience today?</w:t>
                            </w:r>
                          </w:p>
                          <w:p w14:paraId="0FD92DEA" w14:textId="77777777" w:rsidR="00886245" w:rsidRPr="006E699F" w:rsidRDefault="00886245" w:rsidP="003A018C">
                            <w:pPr>
                              <w:jc w:val="center"/>
                            </w:pPr>
                            <w:r w:rsidRPr="006E699F">
                              <w:t>Yes</w:t>
                            </w:r>
                            <w:r w:rsidRPr="006E699F">
                              <w:tab/>
                              <w:t>No</w:t>
                            </w:r>
                          </w:p>
                          <w:p w14:paraId="19C314DF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6C045E97" w14:textId="77777777" w:rsidR="00886245" w:rsidRPr="006E699F" w:rsidRDefault="00886245" w:rsidP="003A018C">
                            <w:pPr>
                              <w:rPr>
                                <w:b/>
                              </w:rPr>
                            </w:pPr>
                            <w:r w:rsidRPr="006E699F">
                              <w:rPr>
                                <w:b/>
                              </w:rPr>
                              <w:t>How many of each of the following did, or will, you purchase?</w:t>
                            </w:r>
                          </w:p>
                          <w:p w14:paraId="7EADADCE" w14:textId="77777777" w:rsidR="00886245" w:rsidRPr="006E699F" w:rsidRDefault="00886245" w:rsidP="003A018C">
                            <w:pPr>
                              <w:rPr>
                                <w:u w:val="single"/>
                              </w:rPr>
                            </w:pPr>
                            <w:r w:rsidRPr="006E699F">
                              <w:t>Pints</w:t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67F1A7DA" w14:textId="77777777" w:rsidR="00886245" w:rsidRPr="006E699F" w:rsidRDefault="00886245" w:rsidP="003A018C">
                            <w:pPr>
                              <w:rPr>
                                <w:u w:val="single"/>
                              </w:rPr>
                            </w:pPr>
                            <w:r w:rsidRPr="006E699F">
                              <w:t>Growlers</w:t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3CC14551" w14:textId="77777777" w:rsidR="00886245" w:rsidRPr="006E699F" w:rsidRDefault="00886245" w:rsidP="003A018C">
                            <w:pPr>
                              <w:rPr>
                                <w:u w:val="single"/>
                              </w:rPr>
                            </w:pPr>
                            <w:r w:rsidRPr="006E699F">
                              <w:t>6-Packs</w:t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5D8CF636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03CE61E4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E699F">
                              <w:rPr>
                                <w:b/>
                              </w:rPr>
                              <w:t>How much did you, or do you intend to, spend today on your beer purchase(s) here?</w:t>
                            </w:r>
                          </w:p>
                          <w:p w14:paraId="1F8E2D5D" w14:textId="77777777" w:rsidR="00886245" w:rsidRPr="006E699F" w:rsidRDefault="00886245" w:rsidP="003A018C">
                            <w:pPr>
                              <w:rPr>
                                <w:u w:val="single"/>
                              </w:rPr>
                            </w:pPr>
                            <w:r w:rsidRPr="006E699F">
                              <w:t>$</w:t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2C6F11D7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3C0C42C4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E699F">
                              <w:rPr>
                                <w:b/>
                              </w:rPr>
                              <w:t>Would you buy beer from this brewery (this brand) in the future?</w:t>
                            </w:r>
                          </w:p>
                          <w:p w14:paraId="3D6A34FE" w14:textId="77777777" w:rsidR="00886245" w:rsidRPr="006E699F" w:rsidRDefault="00886245" w:rsidP="003A018C">
                            <w:pPr>
                              <w:jc w:val="center"/>
                            </w:pPr>
                            <w:r w:rsidRPr="006E699F">
                              <w:t>Yes</w:t>
                            </w:r>
                            <w:r w:rsidRPr="006E699F">
                              <w:tab/>
                              <w:t>No</w:t>
                            </w:r>
                          </w:p>
                          <w:p w14:paraId="2E7FBB4F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754180AA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E699F">
                              <w:rPr>
                                <w:b/>
                              </w:rPr>
                              <w:t>If yes, where? (please check all that apply)</w:t>
                            </w:r>
                          </w:p>
                          <w:p w14:paraId="6CF1F816" w14:textId="77777777" w:rsidR="00886245" w:rsidRPr="006E699F" w:rsidRDefault="00886245" w:rsidP="003A018C">
                            <w:r w:rsidRPr="006E699F">
                              <w:rPr>
                                <w:b/>
                              </w:rPr>
                              <w:tab/>
                            </w:r>
                            <w:r w:rsidRPr="006E699F">
                              <w:rPr>
                                <w:b/>
                                <w:u w:val="single"/>
                              </w:rPr>
                              <w:tab/>
                            </w:r>
                            <w:r w:rsidRPr="006E699F">
                              <w:t>Tasting Room/Brewery</w:t>
                            </w:r>
                          </w:p>
                          <w:p w14:paraId="19C7476D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>Bar/Pub/Tavern</w:t>
                            </w:r>
                          </w:p>
                          <w:p w14:paraId="0D0BD593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>Grocery Store</w:t>
                            </w:r>
                          </w:p>
                          <w:p w14:paraId="1A0D2BFE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>Restaurant</w:t>
                            </w:r>
                          </w:p>
                          <w:p w14:paraId="065D5C9C" w14:textId="77777777" w:rsidR="00886245" w:rsidRPr="006E699F" w:rsidRDefault="00886245" w:rsidP="003A018C">
                            <w:pPr>
                              <w:rPr>
                                <w:u w:val="single"/>
                              </w:rPr>
                            </w:pPr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>Other, Specify:</w:t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46B67C07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61C0EA96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E699F">
                              <w:rPr>
                                <w:b/>
                                <w:u w:val="single"/>
                              </w:rPr>
                              <w:t>Approximately</w:t>
                            </w:r>
                            <w:r w:rsidRPr="006E699F">
                              <w:rPr>
                                <w:b/>
                              </w:rPr>
                              <w:t xml:space="preserve"> how frequently do you purchase CRAFT beer?</w:t>
                            </w:r>
                          </w:p>
                          <w:p w14:paraId="40F478B9" w14:textId="77777777" w:rsidR="00886245" w:rsidRPr="006E699F" w:rsidRDefault="00886245" w:rsidP="003A018C">
                            <w:r w:rsidRPr="006E699F">
                              <w:rPr>
                                <w:b/>
                              </w:rPr>
                              <w:tab/>
                            </w:r>
                            <w:r w:rsidRPr="006E699F">
                              <w:rPr>
                                <w:b/>
                                <w:u w:val="single"/>
                              </w:rPr>
                              <w:tab/>
                            </w:r>
                            <w:r w:rsidRPr="006E699F">
                              <w:t>Never</w:t>
                            </w:r>
                          </w:p>
                          <w:p w14:paraId="7DC83130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  <w:t xml:space="preserve"> </w:t>
                            </w:r>
                            <w:r w:rsidRPr="006E699F">
                              <w:t>Less than once a month</w:t>
                            </w:r>
                          </w:p>
                          <w:p w14:paraId="0413F26E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 xml:space="preserve"> 3-4 times a month</w:t>
                            </w:r>
                          </w:p>
                          <w:p w14:paraId="0C482055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>Weekly</w:t>
                            </w:r>
                          </w:p>
                          <w:p w14:paraId="460D2376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 xml:space="preserve"> More than once a week</w:t>
                            </w:r>
                          </w:p>
                          <w:p w14:paraId="011643C2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4E320D71" w14:textId="77777777" w:rsidR="00886245" w:rsidRPr="006E699F" w:rsidRDefault="00886245" w:rsidP="003A018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E699F">
                              <w:rPr>
                                <w:b/>
                                <w:u w:val="single"/>
                              </w:rPr>
                              <w:t>Approximately</w:t>
                            </w:r>
                            <w:r w:rsidRPr="006E699F">
                              <w:rPr>
                                <w:b/>
                              </w:rPr>
                              <w:t xml:space="preserve"> how frequently do you purchase ANY beer?</w:t>
                            </w:r>
                          </w:p>
                          <w:p w14:paraId="713A8915" w14:textId="77777777" w:rsidR="00886245" w:rsidRPr="006E699F" w:rsidRDefault="00886245" w:rsidP="003A018C">
                            <w:r w:rsidRPr="006E699F">
                              <w:rPr>
                                <w:b/>
                              </w:rPr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>Never</w:t>
                            </w:r>
                          </w:p>
                          <w:p w14:paraId="6DA9D88C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 xml:space="preserve"> Less than once a month</w:t>
                            </w:r>
                          </w:p>
                          <w:p w14:paraId="27E55EAF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  <w:t xml:space="preserve"> </w:t>
                            </w:r>
                            <w:r w:rsidRPr="006E699F">
                              <w:t>3-4 times a month</w:t>
                            </w:r>
                          </w:p>
                          <w:p w14:paraId="256E21BD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 xml:space="preserve"> Weekly</w:t>
                            </w:r>
                          </w:p>
                          <w:p w14:paraId="0D11120D" w14:textId="77777777" w:rsidR="00886245" w:rsidRPr="006E699F" w:rsidRDefault="00886245" w:rsidP="003A018C">
                            <w:r w:rsidRPr="006E699F">
                              <w:tab/>
                            </w:r>
                            <w:r w:rsidRPr="006E699F">
                              <w:rPr>
                                <w:u w:val="single"/>
                              </w:rPr>
                              <w:tab/>
                            </w:r>
                            <w:r w:rsidRPr="006E699F">
                              <w:t>More than once a week</w:t>
                            </w:r>
                          </w:p>
                          <w:p w14:paraId="62EE2DA6" w14:textId="77777777" w:rsidR="00886245" w:rsidRPr="003A018C" w:rsidRDefault="00886245" w:rsidP="003A018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0FBA3" id="Text Box 1" o:spid="_x0000_s1029" type="#_x0000_t202" style="position:absolute;margin-left:18.2pt;margin-top:.8pt;width:374.25pt;height:483.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" filled="f" strokeweight=".5pt">
                <v:textbox>
                  <w:txbxContent>
                    <w:p w14:paraId="12F659A1" w14:textId="77777777" w:rsidR="00886245" w:rsidRPr="006E699F" w:rsidRDefault="00886245" w:rsidP="003A018C">
                      <w:pPr>
                        <w:jc w:val="center"/>
                        <w:rPr>
                          <w:b/>
                        </w:rPr>
                      </w:pPr>
                      <w:r w:rsidRPr="006E699F">
                        <w:rPr>
                          <w:b/>
                        </w:rPr>
                        <w:t>Did you, or are you planning to, purchase beer after your experience today?</w:t>
                      </w:r>
                    </w:p>
                    <w:p w14:paraId="0FD92DEA" w14:textId="77777777" w:rsidR="00886245" w:rsidRPr="006E699F" w:rsidRDefault="00886245" w:rsidP="003A018C">
                      <w:pPr>
                        <w:jc w:val="center"/>
                      </w:pPr>
                      <w:r w:rsidRPr="006E699F">
                        <w:t>Yes</w:t>
                      </w:r>
                      <w:r w:rsidRPr="006E699F">
                        <w:tab/>
                        <w:t>No</w:t>
                      </w:r>
                    </w:p>
                    <w:p w14:paraId="19C314DF" w14:textId="77777777" w:rsidR="00886245" w:rsidRPr="006E699F" w:rsidRDefault="00886245" w:rsidP="003A018C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6C045E97" w14:textId="77777777" w:rsidR="00886245" w:rsidRPr="006E699F" w:rsidRDefault="00886245" w:rsidP="003A018C">
                      <w:pPr>
                        <w:rPr>
                          <w:b/>
                        </w:rPr>
                      </w:pPr>
                      <w:r w:rsidRPr="006E699F">
                        <w:rPr>
                          <w:b/>
                        </w:rPr>
                        <w:t>How many of each of the following did, or will, you purchase?</w:t>
                      </w:r>
                    </w:p>
                    <w:p w14:paraId="7EADADCE" w14:textId="77777777" w:rsidR="00886245" w:rsidRPr="006E699F" w:rsidRDefault="00886245" w:rsidP="003A018C">
                      <w:pPr>
                        <w:rPr>
                          <w:u w:val="single"/>
                        </w:rPr>
                      </w:pPr>
                      <w:r w:rsidRPr="006E699F">
                        <w:t>Pints</w:t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</w:p>
                    <w:p w14:paraId="67F1A7DA" w14:textId="77777777" w:rsidR="00886245" w:rsidRPr="006E699F" w:rsidRDefault="00886245" w:rsidP="003A018C">
                      <w:pPr>
                        <w:rPr>
                          <w:u w:val="single"/>
                        </w:rPr>
                      </w:pPr>
                      <w:r w:rsidRPr="006E699F">
                        <w:t>Growlers</w:t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</w:p>
                    <w:p w14:paraId="3CC14551" w14:textId="77777777" w:rsidR="00886245" w:rsidRPr="006E699F" w:rsidRDefault="00886245" w:rsidP="003A018C">
                      <w:pPr>
                        <w:rPr>
                          <w:u w:val="single"/>
                        </w:rPr>
                      </w:pPr>
                      <w:r w:rsidRPr="006E699F">
                        <w:t>6-Packs</w:t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</w:p>
                    <w:p w14:paraId="5D8CF636" w14:textId="77777777" w:rsidR="00886245" w:rsidRPr="006E699F" w:rsidRDefault="00886245" w:rsidP="003A018C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03CE61E4" w14:textId="77777777" w:rsidR="00886245" w:rsidRPr="006E699F" w:rsidRDefault="00886245" w:rsidP="003A018C">
                      <w:pPr>
                        <w:jc w:val="center"/>
                        <w:rPr>
                          <w:b/>
                        </w:rPr>
                      </w:pPr>
                      <w:r w:rsidRPr="006E699F">
                        <w:rPr>
                          <w:b/>
                        </w:rPr>
                        <w:t>How much did you, or do you intend to, spend today on your beer purchase(s) here?</w:t>
                      </w:r>
                    </w:p>
                    <w:p w14:paraId="1F8E2D5D" w14:textId="77777777" w:rsidR="00886245" w:rsidRPr="006E699F" w:rsidRDefault="00886245" w:rsidP="003A018C">
                      <w:pPr>
                        <w:rPr>
                          <w:u w:val="single"/>
                        </w:rPr>
                      </w:pPr>
                      <w:r w:rsidRPr="006E699F">
                        <w:t>$</w:t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</w:p>
                    <w:p w14:paraId="2C6F11D7" w14:textId="77777777" w:rsidR="00886245" w:rsidRPr="006E699F" w:rsidRDefault="00886245" w:rsidP="003A018C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3C0C42C4" w14:textId="77777777" w:rsidR="00886245" w:rsidRPr="006E699F" w:rsidRDefault="00886245" w:rsidP="003A018C">
                      <w:pPr>
                        <w:jc w:val="center"/>
                        <w:rPr>
                          <w:b/>
                        </w:rPr>
                      </w:pPr>
                      <w:r w:rsidRPr="006E699F">
                        <w:rPr>
                          <w:b/>
                        </w:rPr>
                        <w:t>Would you buy beer from this brewery (this brand) in the future?</w:t>
                      </w:r>
                    </w:p>
                    <w:p w14:paraId="3D6A34FE" w14:textId="77777777" w:rsidR="00886245" w:rsidRPr="006E699F" w:rsidRDefault="00886245" w:rsidP="003A018C">
                      <w:pPr>
                        <w:jc w:val="center"/>
                      </w:pPr>
                      <w:r w:rsidRPr="006E699F">
                        <w:t>Yes</w:t>
                      </w:r>
                      <w:r w:rsidRPr="006E699F">
                        <w:tab/>
                        <w:t>No</w:t>
                      </w:r>
                    </w:p>
                    <w:p w14:paraId="2E7FBB4F" w14:textId="77777777" w:rsidR="00886245" w:rsidRPr="006E699F" w:rsidRDefault="00886245" w:rsidP="003A018C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754180AA" w14:textId="77777777" w:rsidR="00886245" w:rsidRPr="006E699F" w:rsidRDefault="00886245" w:rsidP="003A018C">
                      <w:pPr>
                        <w:jc w:val="center"/>
                        <w:rPr>
                          <w:b/>
                        </w:rPr>
                      </w:pPr>
                      <w:r w:rsidRPr="006E699F">
                        <w:rPr>
                          <w:b/>
                        </w:rPr>
                        <w:t>If yes, where? (please check all that apply)</w:t>
                      </w:r>
                    </w:p>
                    <w:p w14:paraId="6CF1F816" w14:textId="77777777" w:rsidR="00886245" w:rsidRPr="006E699F" w:rsidRDefault="00886245" w:rsidP="003A018C">
                      <w:r w:rsidRPr="006E699F">
                        <w:rPr>
                          <w:b/>
                        </w:rPr>
                        <w:tab/>
                      </w:r>
                      <w:r w:rsidRPr="006E699F">
                        <w:rPr>
                          <w:b/>
                          <w:u w:val="single"/>
                        </w:rPr>
                        <w:tab/>
                      </w:r>
                      <w:r w:rsidRPr="006E699F">
                        <w:t>Tasting Room/Brewery</w:t>
                      </w:r>
                    </w:p>
                    <w:p w14:paraId="19C7476D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>Bar/Pub/Tavern</w:t>
                      </w:r>
                    </w:p>
                    <w:p w14:paraId="0D0BD593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>Grocery Store</w:t>
                      </w:r>
                    </w:p>
                    <w:p w14:paraId="1A0D2BFE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>Restaurant</w:t>
                      </w:r>
                    </w:p>
                    <w:p w14:paraId="065D5C9C" w14:textId="77777777" w:rsidR="00886245" w:rsidRPr="006E699F" w:rsidRDefault="00886245" w:rsidP="003A018C">
                      <w:pPr>
                        <w:rPr>
                          <w:u w:val="single"/>
                        </w:rPr>
                      </w:pPr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>Other, Specify:</w:t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</w:p>
                    <w:p w14:paraId="46B67C07" w14:textId="77777777" w:rsidR="00886245" w:rsidRPr="006E699F" w:rsidRDefault="00886245" w:rsidP="003A018C">
                      <w:pPr>
                        <w:jc w:val="center"/>
                        <w:rPr>
                          <w:b/>
                          <w:sz w:val="16"/>
                          <w:szCs w:val="16"/>
                          <w:u w:val="single"/>
                        </w:rPr>
                      </w:pPr>
                    </w:p>
                    <w:p w14:paraId="61C0EA96" w14:textId="77777777" w:rsidR="00886245" w:rsidRPr="006E699F" w:rsidRDefault="00886245" w:rsidP="003A018C">
                      <w:pPr>
                        <w:jc w:val="center"/>
                        <w:rPr>
                          <w:b/>
                        </w:rPr>
                      </w:pPr>
                      <w:r w:rsidRPr="006E699F">
                        <w:rPr>
                          <w:b/>
                          <w:u w:val="single"/>
                        </w:rPr>
                        <w:t>Approximately</w:t>
                      </w:r>
                      <w:r w:rsidRPr="006E699F">
                        <w:rPr>
                          <w:b/>
                        </w:rPr>
                        <w:t xml:space="preserve"> how frequently do you purchase CRAFT beer?</w:t>
                      </w:r>
                    </w:p>
                    <w:p w14:paraId="40F478B9" w14:textId="77777777" w:rsidR="00886245" w:rsidRPr="006E699F" w:rsidRDefault="00886245" w:rsidP="003A018C">
                      <w:r w:rsidRPr="006E699F">
                        <w:rPr>
                          <w:b/>
                        </w:rPr>
                        <w:tab/>
                      </w:r>
                      <w:r w:rsidRPr="006E699F">
                        <w:rPr>
                          <w:b/>
                          <w:u w:val="single"/>
                        </w:rPr>
                        <w:tab/>
                      </w:r>
                      <w:r w:rsidRPr="006E699F">
                        <w:t>Never</w:t>
                      </w:r>
                    </w:p>
                    <w:p w14:paraId="7DC83130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  <w:t xml:space="preserve"> </w:t>
                      </w:r>
                      <w:r w:rsidRPr="006E699F">
                        <w:t>Less than once a month</w:t>
                      </w:r>
                    </w:p>
                    <w:p w14:paraId="0413F26E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 xml:space="preserve"> 3-4 times a month</w:t>
                      </w:r>
                    </w:p>
                    <w:p w14:paraId="0C482055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>Weekly</w:t>
                      </w:r>
                    </w:p>
                    <w:p w14:paraId="460D2376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 xml:space="preserve"> More than once a week</w:t>
                      </w:r>
                    </w:p>
                    <w:p w14:paraId="011643C2" w14:textId="77777777" w:rsidR="00886245" w:rsidRPr="006E699F" w:rsidRDefault="00886245" w:rsidP="003A018C">
                      <w:pPr>
                        <w:jc w:val="center"/>
                        <w:rPr>
                          <w:b/>
                          <w:sz w:val="16"/>
                          <w:szCs w:val="16"/>
                          <w:u w:val="single"/>
                        </w:rPr>
                      </w:pPr>
                    </w:p>
                    <w:p w14:paraId="4E320D71" w14:textId="77777777" w:rsidR="00886245" w:rsidRPr="006E699F" w:rsidRDefault="00886245" w:rsidP="003A018C">
                      <w:pPr>
                        <w:jc w:val="center"/>
                        <w:rPr>
                          <w:b/>
                        </w:rPr>
                      </w:pPr>
                      <w:r w:rsidRPr="006E699F">
                        <w:rPr>
                          <w:b/>
                          <w:u w:val="single"/>
                        </w:rPr>
                        <w:t>Approximately</w:t>
                      </w:r>
                      <w:r w:rsidRPr="006E699F">
                        <w:rPr>
                          <w:b/>
                        </w:rPr>
                        <w:t xml:space="preserve"> how frequently do you purchase ANY beer?</w:t>
                      </w:r>
                    </w:p>
                    <w:p w14:paraId="713A8915" w14:textId="77777777" w:rsidR="00886245" w:rsidRPr="006E699F" w:rsidRDefault="00886245" w:rsidP="003A018C">
                      <w:r w:rsidRPr="006E699F">
                        <w:rPr>
                          <w:b/>
                        </w:rPr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>Never</w:t>
                      </w:r>
                    </w:p>
                    <w:p w14:paraId="6DA9D88C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 xml:space="preserve"> Less than once a month</w:t>
                      </w:r>
                    </w:p>
                    <w:p w14:paraId="27E55EAF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  <w:t xml:space="preserve"> </w:t>
                      </w:r>
                      <w:r w:rsidRPr="006E699F">
                        <w:t>3-4 times a month</w:t>
                      </w:r>
                    </w:p>
                    <w:p w14:paraId="256E21BD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 xml:space="preserve"> Weekly</w:t>
                      </w:r>
                    </w:p>
                    <w:p w14:paraId="0D11120D" w14:textId="77777777" w:rsidR="00886245" w:rsidRPr="006E699F" w:rsidRDefault="00886245" w:rsidP="003A018C">
                      <w:r w:rsidRPr="006E699F">
                        <w:tab/>
                      </w:r>
                      <w:r w:rsidRPr="006E699F">
                        <w:rPr>
                          <w:u w:val="single"/>
                        </w:rPr>
                        <w:tab/>
                      </w:r>
                      <w:r w:rsidRPr="006E699F">
                        <w:t>More than once a week</w:t>
                      </w:r>
                    </w:p>
                    <w:p w14:paraId="62EE2DA6" w14:textId="77777777" w:rsidR="00886245" w:rsidRPr="003A018C" w:rsidRDefault="00886245" w:rsidP="003A018C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365CC9" w14:textId="77777777" w:rsidR="00595899" w:rsidRPr="006E699F" w:rsidRDefault="00595899" w:rsidP="003A018C">
      <w:pPr>
        <w:ind w:firstLine="220"/>
        <w:rPr>
          <w:b/>
        </w:rPr>
      </w:pPr>
    </w:p>
    <w:p w14:paraId="45A8BE61" w14:textId="77777777" w:rsidR="00595899" w:rsidRPr="006E699F" w:rsidRDefault="00595899" w:rsidP="00595899">
      <w:pPr>
        <w:spacing w:after="120"/>
        <w:ind w:left="360"/>
        <w:rPr>
          <w:rFonts w:eastAsia="Calibri"/>
        </w:rPr>
      </w:pPr>
    </w:p>
    <w:p w14:paraId="02A8B6DF" w14:textId="2F633C02" w:rsidR="00612D2D" w:rsidRDefault="00612D2D">
      <w:pPr>
        <w:rPr>
          <w:rFonts w:eastAsia="Calibri"/>
          <w:b/>
        </w:rPr>
      </w:pPr>
      <w:bookmarkStart w:id="0" w:name="_GoBack"/>
      <w:bookmarkEnd w:id="0"/>
    </w:p>
    <w:sectPr w:rsidR="00612D2D" w:rsidSect="008E3C0C">
      <w:footerReference w:type="default" r:id="rId8"/>
      <w:pgSz w:w="12240" w:h="15840" w:code="1"/>
      <w:pgMar w:top="1440" w:right="2160" w:bottom="1440" w:left="144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B5CFB" w14:textId="77777777" w:rsidR="00402CA6" w:rsidRDefault="00402CA6">
      <w:r>
        <w:separator/>
      </w:r>
    </w:p>
  </w:endnote>
  <w:endnote w:type="continuationSeparator" w:id="0">
    <w:p w14:paraId="3DD79767" w14:textId="77777777" w:rsidR="00402CA6" w:rsidRDefault="00402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992383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707FB" w14:textId="4BE1C7D9" w:rsidR="00886245" w:rsidRDefault="0088624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2A54">
          <w:rPr>
            <w:noProof/>
          </w:rPr>
          <w:t>36</w:t>
        </w:r>
        <w:r>
          <w:rPr>
            <w:noProof/>
          </w:rPr>
          <w:fldChar w:fldCharType="end"/>
        </w:r>
      </w:p>
    </w:sdtContent>
  </w:sdt>
  <w:p w14:paraId="2CA6CC2A" w14:textId="77777777" w:rsidR="00886245" w:rsidRDefault="00886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E81428" w14:textId="77777777" w:rsidR="00402CA6" w:rsidRDefault="00402CA6">
      <w:r>
        <w:separator/>
      </w:r>
    </w:p>
  </w:footnote>
  <w:footnote w:type="continuationSeparator" w:id="0">
    <w:p w14:paraId="53DCE73F" w14:textId="77777777" w:rsidR="00402CA6" w:rsidRDefault="00402C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37D0D"/>
    <w:multiLevelType w:val="hybridMultilevel"/>
    <w:tmpl w:val="4368466C"/>
    <w:lvl w:ilvl="0" w:tplc="E2A42B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E44D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3061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E653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30EE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80C1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928C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FE1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ACCB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C55AA"/>
    <w:multiLevelType w:val="hybridMultilevel"/>
    <w:tmpl w:val="29D4FB9E"/>
    <w:lvl w:ilvl="0" w:tplc="2A788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5069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4880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66D6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269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8AD2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F632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B619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D81E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D7E6F"/>
    <w:multiLevelType w:val="hybridMultilevel"/>
    <w:tmpl w:val="8772951E"/>
    <w:lvl w:ilvl="0" w:tplc="B6822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B037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2B6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E8FC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BA3A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56FF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AED9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2C3C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8A8F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D3073"/>
    <w:multiLevelType w:val="hybridMultilevel"/>
    <w:tmpl w:val="69F68272"/>
    <w:lvl w:ilvl="0" w:tplc="152449D4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B5A4F1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9E84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468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7C60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328B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D63D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CE93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7A15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54474"/>
    <w:multiLevelType w:val="hybridMultilevel"/>
    <w:tmpl w:val="BA7E0D30"/>
    <w:lvl w:ilvl="0" w:tplc="DFF8E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A698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2F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602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B46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BC6A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08E1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B09A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BA1D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803C2"/>
    <w:multiLevelType w:val="hybridMultilevel"/>
    <w:tmpl w:val="9F6806DE"/>
    <w:lvl w:ilvl="0" w:tplc="1D5E04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40C9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80DB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D48C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EE5E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8AC0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3A68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80E7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7088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26E6D"/>
    <w:multiLevelType w:val="hybridMultilevel"/>
    <w:tmpl w:val="294E07F6"/>
    <w:lvl w:ilvl="0" w:tplc="55DE7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08A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F254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CC4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E2F0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5657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FAC1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E825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D6FC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935B7"/>
    <w:multiLevelType w:val="hybridMultilevel"/>
    <w:tmpl w:val="23D05534"/>
    <w:lvl w:ilvl="0" w:tplc="CD0CC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12D1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E63B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DA12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1E5E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5E54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035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8289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82C7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E7B94"/>
    <w:multiLevelType w:val="hybridMultilevel"/>
    <w:tmpl w:val="6B0C07EE"/>
    <w:lvl w:ilvl="0" w:tplc="31447F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A615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C0B4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2E11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DA2E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F290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12D4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FE1B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3E1F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D6CC0"/>
    <w:multiLevelType w:val="hybridMultilevel"/>
    <w:tmpl w:val="8F9A7C48"/>
    <w:lvl w:ilvl="0" w:tplc="83389086">
      <w:start w:val="1"/>
      <w:numFmt w:val="bullet"/>
      <w:lvlText w:val="•"/>
      <w:lvlJc w:val="left"/>
      <w:pPr>
        <w:tabs>
          <w:tab w:val="left" w:pos="840"/>
          <w:tab w:val="left" w:pos="1680"/>
        </w:tabs>
        <w:ind w:left="120" w:hanging="1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10A0C0">
      <w:start w:val="1"/>
      <w:numFmt w:val="bullet"/>
      <w:lvlText w:val="•"/>
      <w:lvlJc w:val="left"/>
      <w:pPr>
        <w:tabs>
          <w:tab w:val="left" w:pos="840"/>
          <w:tab w:val="left" w:pos="1680"/>
        </w:tabs>
        <w:ind w:left="180" w:hanging="18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2183EFA">
      <w:start w:val="1"/>
      <w:numFmt w:val="bullet"/>
      <w:suff w:val="nothing"/>
      <w:lvlText w:val="•"/>
      <w:lvlJc w:val="left"/>
      <w:pPr>
        <w:tabs>
          <w:tab w:val="left" w:pos="840"/>
          <w:tab w:val="left" w:pos="1680"/>
        </w:tabs>
        <w:ind w:left="126" w:hanging="12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300FA1E">
      <w:start w:val="1"/>
      <w:numFmt w:val="bullet"/>
      <w:suff w:val="nothing"/>
      <w:lvlText w:val="•"/>
      <w:lvlJc w:val="left"/>
      <w:pPr>
        <w:tabs>
          <w:tab w:val="left" w:pos="840"/>
          <w:tab w:val="left" w:pos="1680"/>
        </w:tabs>
        <w:ind w:left="126" w:hanging="12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5700626">
      <w:start w:val="1"/>
      <w:numFmt w:val="bullet"/>
      <w:suff w:val="nothing"/>
      <w:lvlText w:val="•"/>
      <w:lvlJc w:val="left"/>
      <w:pPr>
        <w:tabs>
          <w:tab w:val="left" w:pos="840"/>
          <w:tab w:val="left" w:pos="1680"/>
        </w:tabs>
        <w:ind w:left="126" w:hanging="12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00A8852">
      <w:start w:val="1"/>
      <w:numFmt w:val="bullet"/>
      <w:suff w:val="nothing"/>
      <w:lvlText w:val="•"/>
      <w:lvlJc w:val="left"/>
      <w:pPr>
        <w:tabs>
          <w:tab w:val="left" w:pos="840"/>
          <w:tab w:val="left" w:pos="1680"/>
        </w:tabs>
        <w:ind w:left="126" w:hanging="12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D726756">
      <w:start w:val="1"/>
      <w:numFmt w:val="bullet"/>
      <w:suff w:val="nothing"/>
      <w:lvlText w:val="•"/>
      <w:lvlJc w:val="left"/>
      <w:pPr>
        <w:tabs>
          <w:tab w:val="left" w:pos="840"/>
          <w:tab w:val="left" w:pos="1680"/>
        </w:tabs>
        <w:ind w:left="126" w:hanging="12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AC2AE22">
      <w:start w:val="1"/>
      <w:numFmt w:val="bullet"/>
      <w:suff w:val="nothing"/>
      <w:lvlText w:val="•"/>
      <w:lvlJc w:val="left"/>
      <w:pPr>
        <w:tabs>
          <w:tab w:val="left" w:pos="840"/>
          <w:tab w:val="left" w:pos="1680"/>
        </w:tabs>
        <w:ind w:left="126" w:hanging="12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5004950">
      <w:start w:val="1"/>
      <w:numFmt w:val="bullet"/>
      <w:suff w:val="nothing"/>
      <w:lvlText w:val="•"/>
      <w:lvlJc w:val="left"/>
      <w:pPr>
        <w:tabs>
          <w:tab w:val="left" w:pos="840"/>
          <w:tab w:val="left" w:pos="1680"/>
        </w:tabs>
        <w:ind w:left="126" w:hanging="126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16D3B57"/>
    <w:multiLevelType w:val="hybridMultilevel"/>
    <w:tmpl w:val="586EDD20"/>
    <w:lvl w:ilvl="0" w:tplc="8B92D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6CB1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FC13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8229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FC96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B8AC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2460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FECD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9AE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A300D1"/>
    <w:multiLevelType w:val="hybridMultilevel"/>
    <w:tmpl w:val="144266E8"/>
    <w:lvl w:ilvl="0" w:tplc="4AF86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EAF6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FC1C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EAF2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A2B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2C4D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8EA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90C5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F06F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C90460"/>
    <w:multiLevelType w:val="hybridMultilevel"/>
    <w:tmpl w:val="FB00BDCC"/>
    <w:lvl w:ilvl="0" w:tplc="D158C2B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FF0FD7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768426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6C685A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BF826E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958E5E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248A5D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B60642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79CC09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52645"/>
    <w:multiLevelType w:val="hybridMultilevel"/>
    <w:tmpl w:val="B8B0CAD6"/>
    <w:lvl w:ilvl="0" w:tplc="C9569B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FEE7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6637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0888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6087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00F4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A800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A09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A873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347AFA"/>
    <w:multiLevelType w:val="hybridMultilevel"/>
    <w:tmpl w:val="5A643B92"/>
    <w:lvl w:ilvl="0" w:tplc="348079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A8A9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C043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529F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02FA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D83E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62A4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2C69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B449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B5934"/>
    <w:multiLevelType w:val="hybridMultilevel"/>
    <w:tmpl w:val="D4CAC942"/>
    <w:lvl w:ilvl="0" w:tplc="DE52AA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A0BD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ACD6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14BE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22BB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F66B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7A04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5414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E6B6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0E1838"/>
    <w:multiLevelType w:val="hybridMultilevel"/>
    <w:tmpl w:val="2F0AF00A"/>
    <w:lvl w:ilvl="0" w:tplc="A2CC1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402C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4E93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F6D3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9EA3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B6BD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1458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50FA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12CF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3"/>
  </w:num>
  <w:num w:numId="4">
    <w:abstractNumId w:val="0"/>
  </w:num>
  <w:num w:numId="5">
    <w:abstractNumId w:val="1"/>
  </w:num>
  <w:num w:numId="6">
    <w:abstractNumId w:val="9"/>
  </w:num>
  <w:num w:numId="7">
    <w:abstractNumId w:val="16"/>
  </w:num>
  <w:num w:numId="8">
    <w:abstractNumId w:val="12"/>
  </w:num>
  <w:num w:numId="9">
    <w:abstractNumId w:val="2"/>
  </w:num>
  <w:num w:numId="10">
    <w:abstractNumId w:val="15"/>
  </w:num>
  <w:num w:numId="11">
    <w:abstractNumId w:val="4"/>
  </w:num>
  <w:num w:numId="12">
    <w:abstractNumId w:val="10"/>
  </w:num>
  <w:num w:numId="13">
    <w:abstractNumId w:val="14"/>
  </w:num>
  <w:num w:numId="14">
    <w:abstractNumId w:val="11"/>
  </w:num>
  <w:num w:numId="15">
    <w:abstractNumId w:val="5"/>
  </w:num>
  <w:num w:numId="16">
    <w:abstractNumId w:val="7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NDMysTQwMze3MDVQ0lEKTi0uzszPAykwMa8FAD+rnYotAAAA"/>
  </w:docVars>
  <w:rsids>
    <w:rsidRoot w:val="00615737"/>
    <w:rsid w:val="00001A69"/>
    <w:rsid w:val="00001ACC"/>
    <w:rsid w:val="00004E29"/>
    <w:rsid w:val="00006C81"/>
    <w:rsid w:val="00012653"/>
    <w:rsid w:val="00013562"/>
    <w:rsid w:val="00021B37"/>
    <w:rsid w:val="00022DA1"/>
    <w:rsid w:val="0002677E"/>
    <w:rsid w:val="0003423A"/>
    <w:rsid w:val="00041E82"/>
    <w:rsid w:val="000420CB"/>
    <w:rsid w:val="000451AB"/>
    <w:rsid w:val="00045C5D"/>
    <w:rsid w:val="0004703E"/>
    <w:rsid w:val="00072A9B"/>
    <w:rsid w:val="000751EB"/>
    <w:rsid w:val="00077204"/>
    <w:rsid w:val="000776B6"/>
    <w:rsid w:val="00082972"/>
    <w:rsid w:val="0008597D"/>
    <w:rsid w:val="000878A6"/>
    <w:rsid w:val="00091829"/>
    <w:rsid w:val="00091895"/>
    <w:rsid w:val="00091BFD"/>
    <w:rsid w:val="000964C2"/>
    <w:rsid w:val="000979E2"/>
    <w:rsid w:val="000A0B80"/>
    <w:rsid w:val="000A426A"/>
    <w:rsid w:val="000B5567"/>
    <w:rsid w:val="000B7B79"/>
    <w:rsid w:val="000C1788"/>
    <w:rsid w:val="000C3A5B"/>
    <w:rsid w:val="000C49C5"/>
    <w:rsid w:val="000D3C7F"/>
    <w:rsid w:val="000D4FA0"/>
    <w:rsid w:val="000E4552"/>
    <w:rsid w:val="000E5899"/>
    <w:rsid w:val="000E70B2"/>
    <w:rsid w:val="000E760D"/>
    <w:rsid w:val="000F396A"/>
    <w:rsid w:val="000F734A"/>
    <w:rsid w:val="00101351"/>
    <w:rsid w:val="00101B03"/>
    <w:rsid w:val="00102FCE"/>
    <w:rsid w:val="00103AD4"/>
    <w:rsid w:val="001053D4"/>
    <w:rsid w:val="00105648"/>
    <w:rsid w:val="00105983"/>
    <w:rsid w:val="00113825"/>
    <w:rsid w:val="0011435B"/>
    <w:rsid w:val="00121C8D"/>
    <w:rsid w:val="0012332C"/>
    <w:rsid w:val="0012483C"/>
    <w:rsid w:val="00126907"/>
    <w:rsid w:val="00126C74"/>
    <w:rsid w:val="00130571"/>
    <w:rsid w:val="001309DF"/>
    <w:rsid w:val="00132431"/>
    <w:rsid w:val="0013325A"/>
    <w:rsid w:val="00135D6B"/>
    <w:rsid w:val="00136F9E"/>
    <w:rsid w:val="00142788"/>
    <w:rsid w:val="00144D0C"/>
    <w:rsid w:val="00146607"/>
    <w:rsid w:val="00147255"/>
    <w:rsid w:val="00147D1A"/>
    <w:rsid w:val="0015186E"/>
    <w:rsid w:val="00151E3A"/>
    <w:rsid w:val="001525DF"/>
    <w:rsid w:val="00153FD5"/>
    <w:rsid w:val="001557C7"/>
    <w:rsid w:val="00160F20"/>
    <w:rsid w:val="001652C6"/>
    <w:rsid w:val="0017479E"/>
    <w:rsid w:val="00180646"/>
    <w:rsid w:val="001824CF"/>
    <w:rsid w:val="001833EE"/>
    <w:rsid w:val="00192790"/>
    <w:rsid w:val="0019740D"/>
    <w:rsid w:val="001A1DBF"/>
    <w:rsid w:val="001B1A50"/>
    <w:rsid w:val="001B42FA"/>
    <w:rsid w:val="001C4E8A"/>
    <w:rsid w:val="001D3D16"/>
    <w:rsid w:val="001D61AE"/>
    <w:rsid w:val="001D7971"/>
    <w:rsid w:val="001E0E6D"/>
    <w:rsid w:val="001E1A4D"/>
    <w:rsid w:val="001E2793"/>
    <w:rsid w:val="001E27D8"/>
    <w:rsid w:val="001E290E"/>
    <w:rsid w:val="001E5292"/>
    <w:rsid w:val="001E69D3"/>
    <w:rsid w:val="001E7FA3"/>
    <w:rsid w:val="002042F9"/>
    <w:rsid w:val="002109AF"/>
    <w:rsid w:val="002133B5"/>
    <w:rsid w:val="00214B0E"/>
    <w:rsid w:val="00216843"/>
    <w:rsid w:val="00220905"/>
    <w:rsid w:val="00234E60"/>
    <w:rsid w:val="00235239"/>
    <w:rsid w:val="00241CBE"/>
    <w:rsid w:val="002425B2"/>
    <w:rsid w:val="00243B13"/>
    <w:rsid w:val="0024440A"/>
    <w:rsid w:val="00256318"/>
    <w:rsid w:val="00256F3B"/>
    <w:rsid w:val="002626EA"/>
    <w:rsid w:val="002703FE"/>
    <w:rsid w:val="002704F9"/>
    <w:rsid w:val="00280B0E"/>
    <w:rsid w:val="002828C9"/>
    <w:rsid w:val="00283BBC"/>
    <w:rsid w:val="00284EC2"/>
    <w:rsid w:val="002853DF"/>
    <w:rsid w:val="00285675"/>
    <w:rsid w:val="0029340F"/>
    <w:rsid w:val="00296F44"/>
    <w:rsid w:val="002A4356"/>
    <w:rsid w:val="002A5947"/>
    <w:rsid w:val="002B59A4"/>
    <w:rsid w:val="002C16C7"/>
    <w:rsid w:val="002C77D2"/>
    <w:rsid w:val="002D0314"/>
    <w:rsid w:val="002D3D35"/>
    <w:rsid w:val="002D70CD"/>
    <w:rsid w:val="002E0996"/>
    <w:rsid w:val="002E0AD2"/>
    <w:rsid w:val="002E5356"/>
    <w:rsid w:val="002E67F3"/>
    <w:rsid w:val="002F227C"/>
    <w:rsid w:val="002F232C"/>
    <w:rsid w:val="002F3D17"/>
    <w:rsid w:val="002F6B51"/>
    <w:rsid w:val="002F7639"/>
    <w:rsid w:val="003012A2"/>
    <w:rsid w:val="0030270C"/>
    <w:rsid w:val="00306163"/>
    <w:rsid w:val="00312EC9"/>
    <w:rsid w:val="00314A53"/>
    <w:rsid w:val="00314BE5"/>
    <w:rsid w:val="00320EFE"/>
    <w:rsid w:val="0032614A"/>
    <w:rsid w:val="00327D03"/>
    <w:rsid w:val="003304AF"/>
    <w:rsid w:val="0033524A"/>
    <w:rsid w:val="0034198A"/>
    <w:rsid w:val="003478FA"/>
    <w:rsid w:val="003502AE"/>
    <w:rsid w:val="00352262"/>
    <w:rsid w:val="00357BAC"/>
    <w:rsid w:val="0036698D"/>
    <w:rsid w:val="0037071B"/>
    <w:rsid w:val="003740EB"/>
    <w:rsid w:val="00381809"/>
    <w:rsid w:val="00383D65"/>
    <w:rsid w:val="00384A9D"/>
    <w:rsid w:val="00392FE6"/>
    <w:rsid w:val="0039776B"/>
    <w:rsid w:val="003A018C"/>
    <w:rsid w:val="003A0DE4"/>
    <w:rsid w:val="003A1952"/>
    <w:rsid w:val="003A2CC5"/>
    <w:rsid w:val="003A3DFA"/>
    <w:rsid w:val="003A699F"/>
    <w:rsid w:val="003B3096"/>
    <w:rsid w:val="003B404A"/>
    <w:rsid w:val="003B7A83"/>
    <w:rsid w:val="003C423C"/>
    <w:rsid w:val="003C6816"/>
    <w:rsid w:val="003C697D"/>
    <w:rsid w:val="003C7608"/>
    <w:rsid w:val="003D18CD"/>
    <w:rsid w:val="003D3173"/>
    <w:rsid w:val="003E1F24"/>
    <w:rsid w:val="003E2701"/>
    <w:rsid w:val="003E38C6"/>
    <w:rsid w:val="003E4605"/>
    <w:rsid w:val="003F7010"/>
    <w:rsid w:val="003F75AB"/>
    <w:rsid w:val="004015F1"/>
    <w:rsid w:val="00402CA6"/>
    <w:rsid w:val="00402F98"/>
    <w:rsid w:val="00407FA3"/>
    <w:rsid w:val="0041179B"/>
    <w:rsid w:val="00414750"/>
    <w:rsid w:val="00415273"/>
    <w:rsid w:val="0041537B"/>
    <w:rsid w:val="00417465"/>
    <w:rsid w:val="00417649"/>
    <w:rsid w:val="004218B5"/>
    <w:rsid w:val="00421EF7"/>
    <w:rsid w:val="00422020"/>
    <w:rsid w:val="004264BF"/>
    <w:rsid w:val="00435E13"/>
    <w:rsid w:val="004454A9"/>
    <w:rsid w:val="0045564D"/>
    <w:rsid w:val="00455E86"/>
    <w:rsid w:val="00461E0C"/>
    <w:rsid w:val="004640AF"/>
    <w:rsid w:val="0046689E"/>
    <w:rsid w:val="00466EE1"/>
    <w:rsid w:val="00467A2B"/>
    <w:rsid w:val="00470C1F"/>
    <w:rsid w:val="00483F0B"/>
    <w:rsid w:val="004920A2"/>
    <w:rsid w:val="004A3192"/>
    <w:rsid w:val="004B00D5"/>
    <w:rsid w:val="004B033A"/>
    <w:rsid w:val="004B081A"/>
    <w:rsid w:val="004B3C4A"/>
    <w:rsid w:val="004B59DB"/>
    <w:rsid w:val="004C49A4"/>
    <w:rsid w:val="004C6A2A"/>
    <w:rsid w:val="004D0CDA"/>
    <w:rsid w:val="004D0F9D"/>
    <w:rsid w:val="004D155D"/>
    <w:rsid w:val="004D1ACE"/>
    <w:rsid w:val="004D6DCF"/>
    <w:rsid w:val="004E0ADE"/>
    <w:rsid w:val="004E34B2"/>
    <w:rsid w:val="004E6BF2"/>
    <w:rsid w:val="004F5541"/>
    <w:rsid w:val="00500D33"/>
    <w:rsid w:val="0050264B"/>
    <w:rsid w:val="0050438C"/>
    <w:rsid w:val="00510FB4"/>
    <w:rsid w:val="00515FBD"/>
    <w:rsid w:val="00522995"/>
    <w:rsid w:val="00542F95"/>
    <w:rsid w:val="00547455"/>
    <w:rsid w:val="0055788B"/>
    <w:rsid w:val="00562B5F"/>
    <w:rsid w:val="005631C9"/>
    <w:rsid w:val="005709C0"/>
    <w:rsid w:val="0057309A"/>
    <w:rsid w:val="0057408C"/>
    <w:rsid w:val="005751DA"/>
    <w:rsid w:val="005858E8"/>
    <w:rsid w:val="00587F46"/>
    <w:rsid w:val="00590360"/>
    <w:rsid w:val="0059568C"/>
    <w:rsid w:val="00595899"/>
    <w:rsid w:val="0059608C"/>
    <w:rsid w:val="00596276"/>
    <w:rsid w:val="00596AC7"/>
    <w:rsid w:val="005A0B6A"/>
    <w:rsid w:val="005A10FF"/>
    <w:rsid w:val="005A42E6"/>
    <w:rsid w:val="005A53A0"/>
    <w:rsid w:val="005A54D9"/>
    <w:rsid w:val="005C7904"/>
    <w:rsid w:val="005D0B94"/>
    <w:rsid w:val="005D22F7"/>
    <w:rsid w:val="005D3036"/>
    <w:rsid w:val="005D7283"/>
    <w:rsid w:val="005E2AF7"/>
    <w:rsid w:val="005E4ABE"/>
    <w:rsid w:val="005F0D8E"/>
    <w:rsid w:val="005F21FF"/>
    <w:rsid w:val="00606889"/>
    <w:rsid w:val="0060779C"/>
    <w:rsid w:val="00612D2D"/>
    <w:rsid w:val="00615388"/>
    <w:rsid w:val="00615737"/>
    <w:rsid w:val="00615AE3"/>
    <w:rsid w:val="00624F70"/>
    <w:rsid w:val="00630C2A"/>
    <w:rsid w:val="00634B17"/>
    <w:rsid w:val="006377F8"/>
    <w:rsid w:val="00640DE3"/>
    <w:rsid w:val="00642B88"/>
    <w:rsid w:val="00645939"/>
    <w:rsid w:val="006512AF"/>
    <w:rsid w:val="00652574"/>
    <w:rsid w:val="006570F1"/>
    <w:rsid w:val="0066046C"/>
    <w:rsid w:val="006640FF"/>
    <w:rsid w:val="00681F26"/>
    <w:rsid w:val="0068490E"/>
    <w:rsid w:val="00687D62"/>
    <w:rsid w:val="00693CAB"/>
    <w:rsid w:val="00695307"/>
    <w:rsid w:val="00695A61"/>
    <w:rsid w:val="006A0975"/>
    <w:rsid w:val="006A2DA9"/>
    <w:rsid w:val="006A3810"/>
    <w:rsid w:val="006A7BF4"/>
    <w:rsid w:val="006B1E13"/>
    <w:rsid w:val="006B5D1A"/>
    <w:rsid w:val="006B6D71"/>
    <w:rsid w:val="006B7C72"/>
    <w:rsid w:val="006C0DD7"/>
    <w:rsid w:val="006C383A"/>
    <w:rsid w:val="006C51AF"/>
    <w:rsid w:val="006C5651"/>
    <w:rsid w:val="006C5EE8"/>
    <w:rsid w:val="006D01AB"/>
    <w:rsid w:val="006D283F"/>
    <w:rsid w:val="006D297E"/>
    <w:rsid w:val="006D2BD6"/>
    <w:rsid w:val="006D4D43"/>
    <w:rsid w:val="006E13F1"/>
    <w:rsid w:val="006E1B8B"/>
    <w:rsid w:val="006E44D9"/>
    <w:rsid w:val="006E699F"/>
    <w:rsid w:val="006E722B"/>
    <w:rsid w:val="006F7740"/>
    <w:rsid w:val="00702ADA"/>
    <w:rsid w:val="007049C1"/>
    <w:rsid w:val="007109CE"/>
    <w:rsid w:val="00717D05"/>
    <w:rsid w:val="007417E2"/>
    <w:rsid w:val="007417FF"/>
    <w:rsid w:val="00745051"/>
    <w:rsid w:val="00745E52"/>
    <w:rsid w:val="007467C8"/>
    <w:rsid w:val="00747380"/>
    <w:rsid w:val="007479D3"/>
    <w:rsid w:val="007517E0"/>
    <w:rsid w:val="0075231C"/>
    <w:rsid w:val="00753F80"/>
    <w:rsid w:val="007561E9"/>
    <w:rsid w:val="0076057C"/>
    <w:rsid w:val="0076429B"/>
    <w:rsid w:val="0076483C"/>
    <w:rsid w:val="00767AD8"/>
    <w:rsid w:val="00770B9B"/>
    <w:rsid w:val="00775DA6"/>
    <w:rsid w:val="007771C3"/>
    <w:rsid w:val="0079029C"/>
    <w:rsid w:val="007925F7"/>
    <w:rsid w:val="00795C72"/>
    <w:rsid w:val="00796B08"/>
    <w:rsid w:val="00797812"/>
    <w:rsid w:val="007A2E14"/>
    <w:rsid w:val="007B0B2E"/>
    <w:rsid w:val="007B2EC5"/>
    <w:rsid w:val="007B4BE4"/>
    <w:rsid w:val="007B672A"/>
    <w:rsid w:val="007C0401"/>
    <w:rsid w:val="007C31F9"/>
    <w:rsid w:val="007C33F6"/>
    <w:rsid w:val="007C3F7E"/>
    <w:rsid w:val="007C4A2F"/>
    <w:rsid w:val="007D3B11"/>
    <w:rsid w:val="007D3DB9"/>
    <w:rsid w:val="007D7DC5"/>
    <w:rsid w:val="007E023B"/>
    <w:rsid w:val="007E09DF"/>
    <w:rsid w:val="007E1A36"/>
    <w:rsid w:val="007E29A7"/>
    <w:rsid w:val="008010E1"/>
    <w:rsid w:val="0080330C"/>
    <w:rsid w:val="00806012"/>
    <w:rsid w:val="008103BF"/>
    <w:rsid w:val="008151FA"/>
    <w:rsid w:val="00816BE1"/>
    <w:rsid w:val="008351F4"/>
    <w:rsid w:val="00835FA1"/>
    <w:rsid w:val="008455F3"/>
    <w:rsid w:val="00851432"/>
    <w:rsid w:val="00861093"/>
    <w:rsid w:val="008661A2"/>
    <w:rsid w:val="00870F0D"/>
    <w:rsid w:val="008748D1"/>
    <w:rsid w:val="00874BBB"/>
    <w:rsid w:val="008756A4"/>
    <w:rsid w:val="00876A04"/>
    <w:rsid w:val="0088306A"/>
    <w:rsid w:val="008843CC"/>
    <w:rsid w:val="00885B46"/>
    <w:rsid w:val="00886245"/>
    <w:rsid w:val="008864E8"/>
    <w:rsid w:val="008905E3"/>
    <w:rsid w:val="00890FD2"/>
    <w:rsid w:val="00892113"/>
    <w:rsid w:val="008942FC"/>
    <w:rsid w:val="00896564"/>
    <w:rsid w:val="008A286F"/>
    <w:rsid w:val="008A4655"/>
    <w:rsid w:val="008A5D9D"/>
    <w:rsid w:val="008B38E0"/>
    <w:rsid w:val="008B5A5D"/>
    <w:rsid w:val="008B7484"/>
    <w:rsid w:val="008C1171"/>
    <w:rsid w:val="008C1E26"/>
    <w:rsid w:val="008C5B42"/>
    <w:rsid w:val="008D44E7"/>
    <w:rsid w:val="008D5A77"/>
    <w:rsid w:val="008D79D5"/>
    <w:rsid w:val="008E0D75"/>
    <w:rsid w:val="008E2D1B"/>
    <w:rsid w:val="008E3C0C"/>
    <w:rsid w:val="008E5861"/>
    <w:rsid w:val="008F04A9"/>
    <w:rsid w:val="008F7C31"/>
    <w:rsid w:val="00901A8E"/>
    <w:rsid w:val="00901B48"/>
    <w:rsid w:val="00905771"/>
    <w:rsid w:val="009078DA"/>
    <w:rsid w:val="00914E38"/>
    <w:rsid w:val="00917123"/>
    <w:rsid w:val="00924237"/>
    <w:rsid w:val="0092598B"/>
    <w:rsid w:val="00931A76"/>
    <w:rsid w:val="00931DE8"/>
    <w:rsid w:val="0093338D"/>
    <w:rsid w:val="00933818"/>
    <w:rsid w:val="0093444A"/>
    <w:rsid w:val="00941922"/>
    <w:rsid w:val="00942881"/>
    <w:rsid w:val="00943B9A"/>
    <w:rsid w:val="00950295"/>
    <w:rsid w:val="0095124A"/>
    <w:rsid w:val="00963455"/>
    <w:rsid w:val="00964E8E"/>
    <w:rsid w:val="00966545"/>
    <w:rsid w:val="00972753"/>
    <w:rsid w:val="0098134B"/>
    <w:rsid w:val="00982C69"/>
    <w:rsid w:val="00982D0D"/>
    <w:rsid w:val="00983C21"/>
    <w:rsid w:val="009854DE"/>
    <w:rsid w:val="00986925"/>
    <w:rsid w:val="009912DE"/>
    <w:rsid w:val="00991B6B"/>
    <w:rsid w:val="00994D47"/>
    <w:rsid w:val="009C207B"/>
    <w:rsid w:val="009C6210"/>
    <w:rsid w:val="009C6D50"/>
    <w:rsid w:val="009D0A46"/>
    <w:rsid w:val="009D1168"/>
    <w:rsid w:val="009D4731"/>
    <w:rsid w:val="009D512B"/>
    <w:rsid w:val="009D6192"/>
    <w:rsid w:val="009D66FF"/>
    <w:rsid w:val="009D6E7F"/>
    <w:rsid w:val="009E085B"/>
    <w:rsid w:val="009E224F"/>
    <w:rsid w:val="009E4073"/>
    <w:rsid w:val="009E6C2E"/>
    <w:rsid w:val="009F2D2F"/>
    <w:rsid w:val="009F364F"/>
    <w:rsid w:val="009F5681"/>
    <w:rsid w:val="00A005A3"/>
    <w:rsid w:val="00A026E5"/>
    <w:rsid w:val="00A0521A"/>
    <w:rsid w:val="00A07C3E"/>
    <w:rsid w:val="00A11ED5"/>
    <w:rsid w:val="00A135BA"/>
    <w:rsid w:val="00A13769"/>
    <w:rsid w:val="00A1535B"/>
    <w:rsid w:val="00A1662C"/>
    <w:rsid w:val="00A304D7"/>
    <w:rsid w:val="00A33E14"/>
    <w:rsid w:val="00A342A7"/>
    <w:rsid w:val="00A40DB3"/>
    <w:rsid w:val="00A44A83"/>
    <w:rsid w:val="00A52A54"/>
    <w:rsid w:val="00A53C98"/>
    <w:rsid w:val="00A56F92"/>
    <w:rsid w:val="00A576A5"/>
    <w:rsid w:val="00A71957"/>
    <w:rsid w:val="00A7269E"/>
    <w:rsid w:val="00A7572F"/>
    <w:rsid w:val="00A76B74"/>
    <w:rsid w:val="00A77103"/>
    <w:rsid w:val="00A802AA"/>
    <w:rsid w:val="00A905DF"/>
    <w:rsid w:val="00AA3D64"/>
    <w:rsid w:val="00AA77CE"/>
    <w:rsid w:val="00AB2791"/>
    <w:rsid w:val="00AD6716"/>
    <w:rsid w:val="00AE78CF"/>
    <w:rsid w:val="00AE7E93"/>
    <w:rsid w:val="00AF010E"/>
    <w:rsid w:val="00B02194"/>
    <w:rsid w:val="00B0333B"/>
    <w:rsid w:val="00B03B3F"/>
    <w:rsid w:val="00B11900"/>
    <w:rsid w:val="00B13015"/>
    <w:rsid w:val="00B2162C"/>
    <w:rsid w:val="00B241DA"/>
    <w:rsid w:val="00B24AB4"/>
    <w:rsid w:val="00B2743C"/>
    <w:rsid w:val="00B3230A"/>
    <w:rsid w:val="00B329FE"/>
    <w:rsid w:val="00B33725"/>
    <w:rsid w:val="00B43D10"/>
    <w:rsid w:val="00B476EE"/>
    <w:rsid w:val="00B5029C"/>
    <w:rsid w:val="00B53A64"/>
    <w:rsid w:val="00B53B4A"/>
    <w:rsid w:val="00B5694F"/>
    <w:rsid w:val="00B6190B"/>
    <w:rsid w:val="00B61C0F"/>
    <w:rsid w:val="00B71F01"/>
    <w:rsid w:val="00B72137"/>
    <w:rsid w:val="00B85E41"/>
    <w:rsid w:val="00B9220A"/>
    <w:rsid w:val="00B95A9B"/>
    <w:rsid w:val="00B97BDF"/>
    <w:rsid w:val="00BA0459"/>
    <w:rsid w:val="00BA3B77"/>
    <w:rsid w:val="00BA4D5D"/>
    <w:rsid w:val="00BA5A8D"/>
    <w:rsid w:val="00BB0A8A"/>
    <w:rsid w:val="00BB2C1D"/>
    <w:rsid w:val="00BB4C40"/>
    <w:rsid w:val="00BC34B8"/>
    <w:rsid w:val="00BC6D2C"/>
    <w:rsid w:val="00BC6F97"/>
    <w:rsid w:val="00BD6F00"/>
    <w:rsid w:val="00BE14AA"/>
    <w:rsid w:val="00BE23A0"/>
    <w:rsid w:val="00BE2D30"/>
    <w:rsid w:val="00BE61A4"/>
    <w:rsid w:val="00BF0CDC"/>
    <w:rsid w:val="00BF3B48"/>
    <w:rsid w:val="00BF4459"/>
    <w:rsid w:val="00C01988"/>
    <w:rsid w:val="00C01C25"/>
    <w:rsid w:val="00C046C5"/>
    <w:rsid w:val="00C06083"/>
    <w:rsid w:val="00C16BEA"/>
    <w:rsid w:val="00C17FFB"/>
    <w:rsid w:val="00C32E2C"/>
    <w:rsid w:val="00C36C46"/>
    <w:rsid w:val="00C42B92"/>
    <w:rsid w:val="00C42EA2"/>
    <w:rsid w:val="00C47F1E"/>
    <w:rsid w:val="00C52122"/>
    <w:rsid w:val="00C53C48"/>
    <w:rsid w:val="00C578D3"/>
    <w:rsid w:val="00C605F7"/>
    <w:rsid w:val="00C64957"/>
    <w:rsid w:val="00C660FD"/>
    <w:rsid w:val="00C66CF1"/>
    <w:rsid w:val="00C72638"/>
    <w:rsid w:val="00C757C7"/>
    <w:rsid w:val="00C8528E"/>
    <w:rsid w:val="00C85720"/>
    <w:rsid w:val="00C85A93"/>
    <w:rsid w:val="00C875FB"/>
    <w:rsid w:val="00C9196F"/>
    <w:rsid w:val="00C97FB6"/>
    <w:rsid w:val="00CA5C88"/>
    <w:rsid w:val="00CB3300"/>
    <w:rsid w:val="00CB384C"/>
    <w:rsid w:val="00CB566E"/>
    <w:rsid w:val="00CB5EA7"/>
    <w:rsid w:val="00CD0AAA"/>
    <w:rsid w:val="00CD3010"/>
    <w:rsid w:val="00CE00B8"/>
    <w:rsid w:val="00CE095D"/>
    <w:rsid w:val="00CE1ABC"/>
    <w:rsid w:val="00CE4650"/>
    <w:rsid w:val="00CE4A3E"/>
    <w:rsid w:val="00CE63D9"/>
    <w:rsid w:val="00CE7E79"/>
    <w:rsid w:val="00CF1023"/>
    <w:rsid w:val="00CF494D"/>
    <w:rsid w:val="00CF6546"/>
    <w:rsid w:val="00CF700C"/>
    <w:rsid w:val="00D04465"/>
    <w:rsid w:val="00D04D64"/>
    <w:rsid w:val="00D07DE1"/>
    <w:rsid w:val="00D117D8"/>
    <w:rsid w:val="00D11D5B"/>
    <w:rsid w:val="00D1246D"/>
    <w:rsid w:val="00D12AE1"/>
    <w:rsid w:val="00D14323"/>
    <w:rsid w:val="00D14685"/>
    <w:rsid w:val="00D151B0"/>
    <w:rsid w:val="00D23205"/>
    <w:rsid w:val="00D30583"/>
    <w:rsid w:val="00D308DD"/>
    <w:rsid w:val="00D31C82"/>
    <w:rsid w:val="00D33247"/>
    <w:rsid w:val="00D43705"/>
    <w:rsid w:val="00D541FE"/>
    <w:rsid w:val="00D54533"/>
    <w:rsid w:val="00D56180"/>
    <w:rsid w:val="00D57461"/>
    <w:rsid w:val="00D62CC4"/>
    <w:rsid w:val="00D66052"/>
    <w:rsid w:val="00D740D9"/>
    <w:rsid w:val="00D75071"/>
    <w:rsid w:val="00D75757"/>
    <w:rsid w:val="00D83AE2"/>
    <w:rsid w:val="00D9123D"/>
    <w:rsid w:val="00D917E7"/>
    <w:rsid w:val="00D93AE1"/>
    <w:rsid w:val="00D94DD2"/>
    <w:rsid w:val="00D96F9B"/>
    <w:rsid w:val="00DA303F"/>
    <w:rsid w:val="00DB02D2"/>
    <w:rsid w:val="00DB123C"/>
    <w:rsid w:val="00DB187E"/>
    <w:rsid w:val="00DB3CF9"/>
    <w:rsid w:val="00DC59B7"/>
    <w:rsid w:val="00DD0ADC"/>
    <w:rsid w:val="00DD205B"/>
    <w:rsid w:val="00DD3252"/>
    <w:rsid w:val="00DD35A6"/>
    <w:rsid w:val="00DD5C61"/>
    <w:rsid w:val="00DD7C91"/>
    <w:rsid w:val="00DE4237"/>
    <w:rsid w:val="00DF089B"/>
    <w:rsid w:val="00DF0B48"/>
    <w:rsid w:val="00DF1A2A"/>
    <w:rsid w:val="00DF3CC2"/>
    <w:rsid w:val="00E0067F"/>
    <w:rsid w:val="00E00F46"/>
    <w:rsid w:val="00E017AE"/>
    <w:rsid w:val="00E06437"/>
    <w:rsid w:val="00E11A79"/>
    <w:rsid w:val="00E11BB2"/>
    <w:rsid w:val="00E21A52"/>
    <w:rsid w:val="00E21E02"/>
    <w:rsid w:val="00E2429C"/>
    <w:rsid w:val="00E25F61"/>
    <w:rsid w:val="00E26CF6"/>
    <w:rsid w:val="00E27D5C"/>
    <w:rsid w:val="00E331D4"/>
    <w:rsid w:val="00E359CA"/>
    <w:rsid w:val="00E46D45"/>
    <w:rsid w:val="00E517D1"/>
    <w:rsid w:val="00E51D5A"/>
    <w:rsid w:val="00E52650"/>
    <w:rsid w:val="00E54DAF"/>
    <w:rsid w:val="00E61311"/>
    <w:rsid w:val="00E62313"/>
    <w:rsid w:val="00E66424"/>
    <w:rsid w:val="00E70B65"/>
    <w:rsid w:val="00E70E0C"/>
    <w:rsid w:val="00E72ACB"/>
    <w:rsid w:val="00E75E69"/>
    <w:rsid w:val="00E83ED3"/>
    <w:rsid w:val="00E87D52"/>
    <w:rsid w:val="00E94BC3"/>
    <w:rsid w:val="00E96D37"/>
    <w:rsid w:val="00EA088C"/>
    <w:rsid w:val="00EA13C7"/>
    <w:rsid w:val="00EA2376"/>
    <w:rsid w:val="00EA55CE"/>
    <w:rsid w:val="00EA75F5"/>
    <w:rsid w:val="00EA78EA"/>
    <w:rsid w:val="00EB17A5"/>
    <w:rsid w:val="00EB6CF4"/>
    <w:rsid w:val="00EC48C3"/>
    <w:rsid w:val="00ED061B"/>
    <w:rsid w:val="00ED3F61"/>
    <w:rsid w:val="00ED4DE9"/>
    <w:rsid w:val="00EE11D0"/>
    <w:rsid w:val="00EE331C"/>
    <w:rsid w:val="00EE38FD"/>
    <w:rsid w:val="00EE4619"/>
    <w:rsid w:val="00EF21FF"/>
    <w:rsid w:val="00EF2460"/>
    <w:rsid w:val="00EF2811"/>
    <w:rsid w:val="00EF3156"/>
    <w:rsid w:val="00EF4883"/>
    <w:rsid w:val="00EF52CD"/>
    <w:rsid w:val="00F02FCC"/>
    <w:rsid w:val="00F077C1"/>
    <w:rsid w:val="00F125A0"/>
    <w:rsid w:val="00F1484C"/>
    <w:rsid w:val="00F1593A"/>
    <w:rsid w:val="00F16B08"/>
    <w:rsid w:val="00F246AD"/>
    <w:rsid w:val="00F2681A"/>
    <w:rsid w:val="00F270D1"/>
    <w:rsid w:val="00F30B2B"/>
    <w:rsid w:val="00F32011"/>
    <w:rsid w:val="00F347BB"/>
    <w:rsid w:val="00F349AE"/>
    <w:rsid w:val="00F36911"/>
    <w:rsid w:val="00F4326D"/>
    <w:rsid w:val="00F4382D"/>
    <w:rsid w:val="00F45859"/>
    <w:rsid w:val="00F50BB9"/>
    <w:rsid w:val="00F53125"/>
    <w:rsid w:val="00F5466C"/>
    <w:rsid w:val="00F62230"/>
    <w:rsid w:val="00F65FD8"/>
    <w:rsid w:val="00F65FF7"/>
    <w:rsid w:val="00F66A6D"/>
    <w:rsid w:val="00F67D03"/>
    <w:rsid w:val="00F71AD2"/>
    <w:rsid w:val="00F72798"/>
    <w:rsid w:val="00F74205"/>
    <w:rsid w:val="00F760EA"/>
    <w:rsid w:val="00F77E86"/>
    <w:rsid w:val="00F877CC"/>
    <w:rsid w:val="00F94D82"/>
    <w:rsid w:val="00F94ECC"/>
    <w:rsid w:val="00F957B7"/>
    <w:rsid w:val="00F979C1"/>
    <w:rsid w:val="00FA4441"/>
    <w:rsid w:val="00FA5A23"/>
    <w:rsid w:val="00FA65C1"/>
    <w:rsid w:val="00FB0A8E"/>
    <w:rsid w:val="00FB0AD2"/>
    <w:rsid w:val="00FB2206"/>
    <w:rsid w:val="00FB3478"/>
    <w:rsid w:val="00FB430B"/>
    <w:rsid w:val="00FB44DE"/>
    <w:rsid w:val="00FB5436"/>
    <w:rsid w:val="00FB7FEB"/>
    <w:rsid w:val="00FC700B"/>
    <w:rsid w:val="00FC700C"/>
    <w:rsid w:val="00FD24C6"/>
    <w:rsid w:val="00FE2137"/>
    <w:rsid w:val="00FE7423"/>
    <w:rsid w:val="00FF21E7"/>
    <w:rsid w:val="00FF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924E7"/>
  <w14:defaultImageDpi w14:val="330"/>
  <w15:chartTrackingRefBased/>
  <w15:docId w15:val="{DCC8AC68-38E2-471E-A981-9CF11ABA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2CC4"/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7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573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73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1573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rsid w:val="00615737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15737"/>
    <w:rPr>
      <w:rFonts w:ascii="Times" w:eastAsia="Times" w:hAnsi="Times" w:cs="Times New Roman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615737"/>
    <w:pPr>
      <w:tabs>
        <w:tab w:val="center" w:pos="4320"/>
        <w:tab w:val="right" w:pos="8640"/>
      </w:tabs>
    </w:pPr>
    <w:rPr>
      <w:rFonts w:ascii="Times" w:eastAsia="Times" w:hAnsi="Times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15737"/>
    <w:rPr>
      <w:rFonts w:ascii="Times" w:eastAsia="Times" w:hAnsi="Times" w:cs="Times New Roman"/>
      <w:szCs w:val="20"/>
      <w:lang w:eastAsia="en-US"/>
    </w:rPr>
  </w:style>
  <w:style w:type="character" w:styleId="PageNumber">
    <w:name w:val="page number"/>
    <w:basedOn w:val="DefaultParagraphFont"/>
    <w:rsid w:val="00615737"/>
  </w:style>
  <w:style w:type="paragraph" w:styleId="Bibliography">
    <w:name w:val="Bibliography"/>
    <w:basedOn w:val="Normal"/>
    <w:next w:val="Normal"/>
    <w:uiPriority w:val="37"/>
    <w:unhideWhenUsed/>
    <w:rsid w:val="00615737"/>
    <w:rPr>
      <w:rFonts w:ascii="Times" w:eastAsia="Times" w:hAnsi="Times"/>
      <w:szCs w:val="20"/>
    </w:rPr>
  </w:style>
  <w:style w:type="character" w:customStyle="1" w:styleId="italic">
    <w:name w:val="italic"/>
    <w:basedOn w:val="DefaultParagraphFont"/>
    <w:rsid w:val="00615737"/>
  </w:style>
  <w:style w:type="character" w:styleId="CommentReference">
    <w:name w:val="annotation reference"/>
    <w:basedOn w:val="DefaultParagraphFont"/>
    <w:uiPriority w:val="99"/>
    <w:semiHidden/>
    <w:unhideWhenUsed/>
    <w:rsid w:val="0061573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15737"/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5737"/>
    <w:rPr>
      <w:rFonts w:eastAsiaTheme="minorHAnsi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5737"/>
    <w:rPr>
      <w:rFonts w:eastAsiaTheme="minorHAnsi"/>
      <w:b/>
      <w:bCs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7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615737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5737"/>
    <w:rPr>
      <w:rFonts w:ascii="Times New Roman" w:eastAsiaTheme="minorHAnsi" w:hAnsi="Times New Roman" w:cs="Times New Roman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615737"/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15737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GridTable1Light">
    <w:name w:val="Grid Table 1 Light"/>
    <w:basedOn w:val="TableNormal"/>
    <w:uiPriority w:val="46"/>
    <w:rsid w:val="0061573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Heading">
    <w:name w:val="Heading"/>
    <w:next w:val="BodyA"/>
    <w:rsid w:val="0061573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 w:line="259" w:lineRule="auto"/>
      <w:outlineLvl w:val="0"/>
    </w:pPr>
    <w:rPr>
      <w:rFonts w:ascii="Calibri Light" w:eastAsia="Calibri Light" w:hAnsi="Calibri Light" w:cs="Calibri Light"/>
      <w:color w:val="2F5496"/>
      <w:sz w:val="32"/>
      <w:szCs w:val="32"/>
      <w:u w:color="2F5496"/>
      <w:bdr w:val="nil"/>
      <w:lang w:eastAsia="en-US"/>
    </w:rPr>
  </w:style>
  <w:style w:type="paragraph" w:customStyle="1" w:styleId="BodyA">
    <w:name w:val="Body A"/>
    <w:rsid w:val="00615737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en-US"/>
    </w:rPr>
  </w:style>
  <w:style w:type="paragraph" w:styleId="Caption">
    <w:name w:val="caption"/>
    <w:rsid w:val="00615737"/>
    <w:pPr>
      <w:pBdr>
        <w:top w:val="nil"/>
        <w:left w:val="nil"/>
        <w:bottom w:val="nil"/>
        <w:right w:val="nil"/>
        <w:between w:val="nil"/>
        <w:bar w:val="nil"/>
      </w:pBdr>
      <w:suppressAutoHyphens/>
      <w:outlineLvl w:val="0"/>
    </w:pPr>
    <w:rPr>
      <w:rFonts w:ascii="Calibri" w:eastAsia="Calibri" w:hAnsi="Calibri" w:cs="Calibri"/>
      <w:color w:val="000000"/>
      <w:sz w:val="36"/>
      <w:szCs w:val="36"/>
      <w:u w:color="000000"/>
      <w:bdr w:val="nil"/>
      <w:lang w:eastAsia="en-US"/>
    </w:rPr>
  </w:style>
  <w:style w:type="paragraph" w:styleId="NormalWeb">
    <w:name w:val="Normal (Web)"/>
    <w:basedOn w:val="Normal"/>
    <w:uiPriority w:val="99"/>
    <w:unhideWhenUsed/>
    <w:rsid w:val="00615737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615737"/>
    <w:rPr>
      <w:b/>
      <w:bCs/>
    </w:rPr>
  </w:style>
  <w:style w:type="character" w:styleId="Hyperlink">
    <w:name w:val="Hyperlink"/>
    <w:basedOn w:val="DefaultParagraphFont"/>
    <w:uiPriority w:val="99"/>
    <w:unhideWhenUsed/>
    <w:rsid w:val="0061573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68490E"/>
    <w:rPr>
      <w:color w:val="808080"/>
    </w:rPr>
  </w:style>
  <w:style w:type="paragraph" w:styleId="Revision">
    <w:name w:val="Revision"/>
    <w:hidden/>
    <w:uiPriority w:val="99"/>
    <w:semiHidden/>
    <w:rsid w:val="0093444A"/>
    <w:rPr>
      <w:rFonts w:ascii="Times New Roman" w:eastAsia="Times New Roman" w:hAnsi="Times New Roman" w:cs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615AE3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202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2020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422020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892113"/>
    <w:rPr>
      <w:rFonts w:eastAsia="Calibri"/>
      <w:sz w:val="22"/>
      <w:szCs w:val="22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7E29A7"/>
  </w:style>
  <w:style w:type="paragraph" w:styleId="FootnoteText">
    <w:name w:val="footnote text"/>
    <w:basedOn w:val="Normal"/>
    <w:link w:val="FootnoteTextChar"/>
    <w:uiPriority w:val="99"/>
    <w:semiHidden/>
    <w:unhideWhenUsed/>
    <w:rsid w:val="00DD325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252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D325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6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8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9D967451-7FB1-4ADC-888B-D9B87F3DF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4</Words>
  <Characters>2057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GALESWARI M</cp:lastModifiedBy>
  <cp:revision>2</cp:revision>
  <cp:lastPrinted>2022-06-20T23:19:00Z</cp:lastPrinted>
  <dcterms:created xsi:type="dcterms:W3CDTF">2023-03-13T08:30:00Z</dcterms:created>
  <dcterms:modified xsi:type="dcterms:W3CDTF">2023-03-13T08:30:00Z</dcterms:modified>
</cp:coreProperties>
</file>